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8086F" w:rsidRDefault="0038086F" w:rsidP="00D97AF9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АННОТАЦИЯ</w:t>
      </w:r>
    </w:p>
    <w:p w:rsidR="0038086F" w:rsidRDefault="0038086F" w:rsidP="00D97AF9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практики производственной</w:t>
      </w:r>
    </w:p>
    <w:p w:rsidR="0038086F" w:rsidRDefault="0038086F" w:rsidP="00D97AF9">
      <w:pPr>
        <w:spacing w:after="0" w:line="240" w:lineRule="auto"/>
        <w:jc w:val="center"/>
        <w:rPr>
          <w:rFonts w:ascii="Times New Roman" w:hAnsi="Times New Roman"/>
          <w:caps/>
          <w:sz w:val="24"/>
          <w:szCs w:val="24"/>
        </w:rPr>
      </w:pPr>
      <w:r>
        <w:rPr>
          <w:rFonts w:ascii="Times New Roman" w:hAnsi="Times New Roman"/>
          <w:caps/>
          <w:sz w:val="24"/>
          <w:szCs w:val="24"/>
        </w:rPr>
        <w:t xml:space="preserve">Б2.У.О.1 </w:t>
      </w:r>
      <w:r w:rsidRPr="00293102">
        <w:rPr>
          <w:rFonts w:ascii="Times New Roman" w:hAnsi="Times New Roman"/>
          <w:caps/>
          <w:sz w:val="24"/>
          <w:szCs w:val="24"/>
        </w:rPr>
        <w:t>«</w:t>
      </w:r>
      <w:r>
        <w:rPr>
          <w:rFonts w:ascii="Times New Roman" w:hAnsi="Times New Roman"/>
          <w:caps/>
          <w:sz w:val="24"/>
          <w:szCs w:val="24"/>
        </w:rPr>
        <w:t>ОЗНАКОМИТЕЛЬНАЯ ПРАКТИКА</w:t>
      </w:r>
      <w:r w:rsidRPr="00293102">
        <w:rPr>
          <w:rFonts w:ascii="Times New Roman" w:hAnsi="Times New Roman"/>
          <w:caps/>
          <w:sz w:val="24"/>
          <w:szCs w:val="24"/>
        </w:rPr>
        <w:t>»</w:t>
      </w:r>
    </w:p>
    <w:p w:rsidR="0038086F" w:rsidRPr="00293102" w:rsidRDefault="0038086F" w:rsidP="00D97AF9">
      <w:pPr>
        <w:spacing w:after="0" w:line="240" w:lineRule="auto"/>
        <w:jc w:val="center"/>
        <w:rPr>
          <w:rFonts w:ascii="Times New Roman" w:hAnsi="Times New Roman"/>
          <w:caps/>
          <w:sz w:val="24"/>
          <w:szCs w:val="24"/>
        </w:rPr>
      </w:pPr>
    </w:p>
    <w:p w:rsidR="0038086F" w:rsidRDefault="0038086F" w:rsidP="00D97AF9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Направление подготовки – 08.04.01</w:t>
      </w:r>
      <w:r w:rsidRPr="00E446FF">
        <w:rPr>
          <w:rFonts w:ascii="Times New Roman" w:hAnsi="Times New Roman"/>
          <w:sz w:val="24"/>
          <w:szCs w:val="24"/>
        </w:rPr>
        <w:t xml:space="preserve"> «Строительство»</w:t>
      </w:r>
      <w:r>
        <w:rPr>
          <w:rFonts w:ascii="Times New Roman" w:hAnsi="Times New Roman"/>
          <w:sz w:val="24"/>
          <w:szCs w:val="24"/>
        </w:rPr>
        <w:t>;</w:t>
      </w:r>
    </w:p>
    <w:p w:rsidR="0038086F" w:rsidRDefault="0038086F" w:rsidP="00D97AF9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Квалификация выпускника - </w:t>
      </w:r>
      <w:r w:rsidRPr="00F25648">
        <w:rPr>
          <w:rFonts w:ascii="Times New Roman" w:hAnsi="Times New Roman"/>
          <w:sz w:val="24"/>
          <w:szCs w:val="24"/>
        </w:rPr>
        <w:t>магистр;</w:t>
      </w:r>
    </w:p>
    <w:p w:rsidR="0038086F" w:rsidRDefault="0038086F" w:rsidP="00D97AF9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М</w:t>
      </w:r>
      <w:r w:rsidRPr="00280BA7">
        <w:rPr>
          <w:rFonts w:ascii="Times New Roman" w:hAnsi="Times New Roman"/>
          <w:sz w:val="24"/>
          <w:szCs w:val="24"/>
        </w:rPr>
        <w:t>агистерск</w:t>
      </w:r>
      <w:r>
        <w:rPr>
          <w:rFonts w:ascii="Times New Roman" w:hAnsi="Times New Roman"/>
          <w:sz w:val="24"/>
          <w:szCs w:val="24"/>
        </w:rPr>
        <w:t>ая</w:t>
      </w:r>
      <w:r w:rsidRPr="00280BA7">
        <w:rPr>
          <w:rFonts w:ascii="Times New Roman" w:hAnsi="Times New Roman"/>
          <w:sz w:val="24"/>
          <w:szCs w:val="24"/>
        </w:rPr>
        <w:t xml:space="preserve"> программ</w:t>
      </w:r>
      <w:r>
        <w:rPr>
          <w:rFonts w:ascii="Times New Roman" w:hAnsi="Times New Roman"/>
          <w:sz w:val="24"/>
          <w:szCs w:val="24"/>
        </w:rPr>
        <w:t xml:space="preserve">а </w:t>
      </w:r>
      <w:r w:rsidRPr="00280BA7">
        <w:rPr>
          <w:rFonts w:ascii="Times New Roman" w:hAnsi="Times New Roman"/>
          <w:sz w:val="24"/>
          <w:szCs w:val="24"/>
        </w:rPr>
        <w:t>«Высокоскоростной железнодорожный транспорт. Инфраструктура, экономика, экология»</w:t>
      </w:r>
      <w:r>
        <w:rPr>
          <w:rFonts w:ascii="Times New Roman" w:hAnsi="Times New Roman"/>
          <w:sz w:val="24"/>
          <w:szCs w:val="24"/>
        </w:rPr>
        <w:t>.</w:t>
      </w:r>
    </w:p>
    <w:p w:rsidR="0038086F" w:rsidRDefault="0038086F" w:rsidP="00D97AF9">
      <w:pPr>
        <w:spacing w:after="0" w:line="240" w:lineRule="auto"/>
        <w:contextualSpacing/>
        <w:jc w:val="both"/>
        <w:rPr>
          <w:rFonts w:ascii="Times New Roman" w:hAnsi="Times New Roman"/>
          <w:sz w:val="24"/>
          <w:szCs w:val="24"/>
        </w:rPr>
      </w:pPr>
      <w:r w:rsidRPr="00152A7C">
        <w:rPr>
          <w:rFonts w:ascii="Times New Roman" w:hAnsi="Times New Roman"/>
          <w:b/>
          <w:sz w:val="24"/>
          <w:szCs w:val="24"/>
        </w:rPr>
        <w:t>1.</w:t>
      </w:r>
      <w:r w:rsidRPr="008F5142">
        <w:rPr>
          <w:b/>
        </w:rPr>
        <w:t xml:space="preserve"> </w:t>
      </w:r>
      <w:r w:rsidRPr="008F5142">
        <w:rPr>
          <w:rFonts w:ascii="Times New Roman" w:hAnsi="Times New Roman"/>
          <w:b/>
          <w:sz w:val="24"/>
          <w:szCs w:val="24"/>
        </w:rPr>
        <w:t>Вид практики, способы и формы ее проведения</w:t>
      </w:r>
      <w:r w:rsidRPr="008F5142">
        <w:rPr>
          <w:rFonts w:ascii="Times New Roman" w:hAnsi="Times New Roman"/>
          <w:sz w:val="24"/>
          <w:szCs w:val="24"/>
        </w:rPr>
        <w:t xml:space="preserve"> </w:t>
      </w:r>
    </w:p>
    <w:p w:rsidR="0038086F" w:rsidRDefault="0038086F" w:rsidP="00D97AF9">
      <w:pPr>
        <w:spacing w:after="0" w:line="240" w:lineRule="auto"/>
        <w:contextualSpacing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Практика </w:t>
      </w:r>
      <w:r w:rsidRPr="00280BA7">
        <w:rPr>
          <w:rFonts w:ascii="Times New Roman" w:hAnsi="Times New Roman"/>
          <w:sz w:val="24"/>
          <w:szCs w:val="24"/>
        </w:rPr>
        <w:t xml:space="preserve">относится к обязательной части блока </w:t>
      </w:r>
      <w:r>
        <w:rPr>
          <w:rFonts w:ascii="Times New Roman" w:hAnsi="Times New Roman"/>
          <w:sz w:val="24"/>
          <w:szCs w:val="24"/>
        </w:rPr>
        <w:t>2</w:t>
      </w:r>
      <w:r w:rsidRPr="00280BA7">
        <w:rPr>
          <w:rFonts w:ascii="Times New Roman" w:hAnsi="Times New Roman"/>
          <w:sz w:val="24"/>
          <w:szCs w:val="24"/>
        </w:rPr>
        <w:t xml:space="preserve"> «</w:t>
      </w:r>
      <w:r>
        <w:rPr>
          <w:rFonts w:ascii="Times New Roman" w:hAnsi="Times New Roman"/>
          <w:sz w:val="24"/>
          <w:szCs w:val="24"/>
        </w:rPr>
        <w:t>Практики</w:t>
      </w:r>
      <w:r w:rsidRPr="00280BA7">
        <w:rPr>
          <w:rFonts w:ascii="Times New Roman" w:hAnsi="Times New Roman"/>
          <w:sz w:val="24"/>
          <w:szCs w:val="24"/>
        </w:rPr>
        <w:t>»</w:t>
      </w:r>
      <w:r>
        <w:rPr>
          <w:rFonts w:ascii="Times New Roman" w:hAnsi="Times New Roman"/>
          <w:sz w:val="24"/>
          <w:szCs w:val="24"/>
        </w:rPr>
        <w:t>, 1 семестр.</w:t>
      </w:r>
    </w:p>
    <w:p w:rsidR="0038086F" w:rsidRPr="008F5142" w:rsidRDefault="0038086F" w:rsidP="008F5142">
      <w:pPr>
        <w:spacing w:after="0"/>
        <w:jc w:val="both"/>
        <w:rPr>
          <w:rFonts w:ascii="Times New Roman" w:hAnsi="Times New Roman"/>
          <w:sz w:val="24"/>
          <w:szCs w:val="24"/>
        </w:rPr>
      </w:pPr>
      <w:r w:rsidRPr="008F5142">
        <w:rPr>
          <w:rFonts w:ascii="Times New Roman" w:hAnsi="Times New Roman"/>
          <w:sz w:val="24"/>
          <w:szCs w:val="24"/>
        </w:rPr>
        <w:t>Тип практики – ознакомительная.</w:t>
      </w:r>
    </w:p>
    <w:p w:rsidR="0038086F" w:rsidRPr="008F5142" w:rsidRDefault="0038086F" w:rsidP="008F5142">
      <w:pPr>
        <w:spacing w:after="0"/>
        <w:jc w:val="both"/>
        <w:rPr>
          <w:rFonts w:ascii="Times New Roman" w:hAnsi="Times New Roman"/>
          <w:bCs/>
          <w:i/>
          <w:sz w:val="24"/>
          <w:szCs w:val="24"/>
        </w:rPr>
      </w:pPr>
      <w:r w:rsidRPr="008F5142">
        <w:rPr>
          <w:rFonts w:ascii="Times New Roman" w:hAnsi="Times New Roman"/>
          <w:sz w:val="24"/>
          <w:szCs w:val="24"/>
        </w:rPr>
        <w:t>Способ проведения практики – стационарная/выездная</w:t>
      </w:r>
    </w:p>
    <w:p w:rsidR="0038086F" w:rsidRDefault="0038086F" w:rsidP="008F5142">
      <w:pPr>
        <w:spacing w:after="0"/>
        <w:jc w:val="both"/>
        <w:rPr>
          <w:rFonts w:ascii="Times New Roman" w:hAnsi="Times New Roman"/>
          <w:sz w:val="24"/>
          <w:szCs w:val="24"/>
        </w:rPr>
      </w:pPr>
      <w:r w:rsidRPr="008F5142">
        <w:rPr>
          <w:rFonts w:ascii="Times New Roman" w:hAnsi="Times New Roman"/>
          <w:sz w:val="24"/>
          <w:szCs w:val="24"/>
        </w:rPr>
        <w:t>Практика проводится дискретно по видам практик или по периодам проведения практик.</w:t>
      </w:r>
    </w:p>
    <w:p w:rsidR="0038086F" w:rsidRDefault="0038086F" w:rsidP="00D97AF9">
      <w:pPr>
        <w:spacing w:after="0" w:line="240" w:lineRule="auto"/>
        <w:jc w:val="both"/>
        <w:rPr>
          <w:rFonts w:ascii="Times New Roman" w:hAnsi="Times New Roman"/>
          <w:b/>
          <w:sz w:val="24"/>
          <w:szCs w:val="24"/>
        </w:rPr>
      </w:pPr>
      <w:r w:rsidRPr="001F06A8">
        <w:rPr>
          <w:rFonts w:ascii="Times New Roman" w:hAnsi="Times New Roman"/>
          <w:b/>
          <w:sz w:val="24"/>
          <w:szCs w:val="24"/>
        </w:rPr>
        <w:t xml:space="preserve">2. </w:t>
      </w:r>
      <w:r w:rsidRPr="008F5142">
        <w:rPr>
          <w:rFonts w:ascii="Times New Roman" w:hAnsi="Times New Roman"/>
          <w:b/>
          <w:sz w:val="24"/>
          <w:szCs w:val="24"/>
        </w:rPr>
        <w:t>Перечень планируемых результатов обучения при прохождении практики</w:t>
      </w:r>
    </w:p>
    <w:p w:rsidR="0038086F" w:rsidRPr="00F439D4" w:rsidRDefault="0038086F" w:rsidP="008F5142">
      <w:pPr>
        <w:jc w:val="both"/>
        <w:rPr>
          <w:rFonts w:ascii="Times New Roman" w:hAnsi="Times New Roman"/>
          <w:sz w:val="24"/>
          <w:szCs w:val="24"/>
        </w:rPr>
      </w:pPr>
      <w:r w:rsidRPr="00F439D4">
        <w:rPr>
          <w:rFonts w:ascii="Times New Roman" w:hAnsi="Times New Roman"/>
          <w:sz w:val="24"/>
          <w:szCs w:val="24"/>
        </w:rPr>
        <w:t xml:space="preserve">Проведение практики направлено на практическую подготовку обучающегося к будущей профессиональной деятельности. Практическая подготовка осуществляется путем непосредственного выполнения обучающимися определенных видов работ, связанных с будущей профессиональной деятельностью и направленных на формирование, закрепление, развитие практических навыков и компетенции  (части компетенций) по профилю образовательной программы. </w:t>
      </w:r>
    </w:p>
    <w:p w:rsidR="0038086F" w:rsidRPr="00F439D4" w:rsidRDefault="0038086F" w:rsidP="008F5142">
      <w:pPr>
        <w:jc w:val="both"/>
        <w:rPr>
          <w:rFonts w:ascii="Times New Roman" w:hAnsi="Times New Roman"/>
          <w:sz w:val="24"/>
          <w:szCs w:val="24"/>
        </w:rPr>
      </w:pPr>
      <w:r w:rsidRPr="00F439D4">
        <w:rPr>
          <w:rFonts w:ascii="Times New Roman" w:hAnsi="Times New Roman"/>
          <w:sz w:val="24"/>
          <w:szCs w:val="24"/>
        </w:rPr>
        <w:t>Прохождение практики направлено на формирование следующих компетенций, сформированность которых оценивается с помощью индикаторов достижения компетенций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/>
      </w:tblPr>
      <w:tblGrid>
        <w:gridCol w:w="2988"/>
        <w:gridCol w:w="7200"/>
      </w:tblGrid>
      <w:tr w:rsidR="0038086F" w:rsidRPr="00B06E75" w:rsidTr="00951EFF">
        <w:tc>
          <w:tcPr>
            <w:tcW w:w="2988" w:type="dxa"/>
          </w:tcPr>
          <w:p w:rsidR="0038086F" w:rsidRPr="00B06E75" w:rsidRDefault="0038086F" w:rsidP="00B06E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B06E75">
              <w:rPr>
                <w:rFonts w:ascii="Times New Roman" w:hAnsi="Times New Roman"/>
                <w:sz w:val="24"/>
                <w:szCs w:val="24"/>
                <w:lang w:eastAsia="ru-RU"/>
              </w:rPr>
              <w:t>Компетенция</w:t>
            </w:r>
          </w:p>
        </w:tc>
        <w:tc>
          <w:tcPr>
            <w:tcW w:w="7200" w:type="dxa"/>
          </w:tcPr>
          <w:p w:rsidR="0038086F" w:rsidRPr="00B06E75" w:rsidRDefault="0038086F" w:rsidP="00B06E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highlight w:val="yellow"/>
                <w:lang w:eastAsia="ru-RU"/>
              </w:rPr>
            </w:pPr>
            <w:r w:rsidRPr="00B06E75">
              <w:rPr>
                <w:rFonts w:ascii="Times New Roman" w:hAnsi="Times New Roman"/>
                <w:sz w:val="24"/>
                <w:szCs w:val="24"/>
                <w:lang w:eastAsia="ru-RU"/>
              </w:rPr>
              <w:t>Индикатор компетенции</w:t>
            </w:r>
          </w:p>
        </w:tc>
      </w:tr>
      <w:tr w:rsidR="0038086F" w:rsidRPr="00B06E75" w:rsidTr="00951EFF">
        <w:tc>
          <w:tcPr>
            <w:tcW w:w="2988" w:type="dxa"/>
          </w:tcPr>
          <w:p w:rsidR="0038086F" w:rsidRPr="00B06E75" w:rsidRDefault="0038086F" w:rsidP="00B06E75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highlight w:val="yellow"/>
                <w:lang w:eastAsia="ru-RU"/>
              </w:rPr>
            </w:pPr>
            <w:r w:rsidRPr="00B06E75">
              <w:rPr>
                <w:rFonts w:ascii="Times New Roman" w:hAnsi="Times New Roman"/>
                <w:b/>
                <w:bCs/>
                <w:snapToGrid w:val="0"/>
                <w:sz w:val="24"/>
                <w:szCs w:val="24"/>
                <w:lang w:eastAsia="ru-RU"/>
              </w:rPr>
              <w:t xml:space="preserve">УК-1. </w:t>
            </w:r>
            <w:r w:rsidRPr="00B06E75">
              <w:rPr>
                <w:rFonts w:ascii="Times New Roman" w:hAnsi="Times New Roman"/>
                <w:snapToGrid w:val="0"/>
                <w:sz w:val="24"/>
                <w:szCs w:val="24"/>
                <w:lang w:eastAsia="ru-RU"/>
              </w:rPr>
              <w:t>Способен осуществлять критический анализ проблемных ситуаций на основе системного подхода, вырабатывать стратегию действий</w:t>
            </w:r>
          </w:p>
        </w:tc>
        <w:tc>
          <w:tcPr>
            <w:tcW w:w="7200" w:type="dxa"/>
          </w:tcPr>
          <w:p w:rsidR="0038086F" w:rsidRPr="00B06E75" w:rsidRDefault="0038086F" w:rsidP="00B06E75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</w:pPr>
            <w:r w:rsidRPr="00B06E75"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t xml:space="preserve">УК-1.1.1. </w:t>
            </w:r>
            <w:r w:rsidRPr="00B06E75"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Методы системного и критического анализа; методики разработки стратегии действий для выявления и решения проблемной ситуации </w:t>
            </w:r>
          </w:p>
          <w:p w:rsidR="0038086F" w:rsidRPr="00B06E75" w:rsidRDefault="0038086F" w:rsidP="00B06E75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</w:pPr>
            <w:r w:rsidRPr="00B06E75"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t xml:space="preserve">УК-1.2.1. </w:t>
            </w:r>
            <w:r w:rsidRPr="00B06E75">
              <w:rPr>
                <w:rFonts w:ascii="Times New Roman" w:hAnsi="Times New Roman"/>
                <w:sz w:val="24"/>
                <w:szCs w:val="24"/>
                <w:lang w:eastAsia="ru-RU"/>
              </w:rPr>
              <w:t>Умение применять методы системного подхода и критического анализа проблемных ситуаций; разрабатывать стратегию действий, принимать конкретные решения для ее реализации</w:t>
            </w:r>
          </w:p>
          <w:p w:rsidR="0038086F" w:rsidRPr="00B06E75" w:rsidRDefault="0038086F" w:rsidP="00B06E75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</w:pPr>
            <w:r w:rsidRPr="00B06E75"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t xml:space="preserve">УК-1.3.1. </w:t>
            </w:r>
            <w:r w:rsidRPr="00B06E75">
              <w:rPr>
                <w:rFonts w:ascii="Times New Roman" w:hAnsi="Times New Roman"/>
                <w:sz w:val="24"/>
                <w:szCs w:val="24"/>
                <w:lang w:eastAsia="ru-RU"/>
              </w:rPr>
              <w:t>Методология системного и критического анализа проблемных ситуаций; методиками постановки цели, определения способов ее достижения, разработки стратегий действий</w:t>
            </w:r>
          </w:p>
        </w:tc>
      </w:tr>
      <w:tr w:rsidR="0038086F" w:rsidRPr="00B06E75" w:rsidTr="00951EFF">
        <w:tc>
          <w:tcPr>
            <w:tcW w:w="2988" w:type="dxa"/>
          </w:tcPr>
          <w:p w:rsidR="0038086F" w:rsidRPr="00B06E75" w:rsidRDefault="0038086F" w:rsidP="00B06E75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highlight w:val="yellow"/>
                <w:lang w:eastAsia="ru-RU"/>
              </w:rPr>
            </w:pPr>
            <w:r w:rsidRPr="00B06E75">
              <w:rPr>
                <w:rFonts w:ascii="Times New Roman" w:hAnsi="Times New Roman"/>
                <w:b/>
                <w:bCs/>
                <w:snapToGrid w:val="0"/>
                <w:sz w:val="24"/>
                <w:szCs w:val="24"/>
                <w:lang w:eastAsia="ru-RU"/>
              </w:rPr>
              <w:t xml:space="preserve">УК-2. </w:t>
            </w:r>
            <w:r w:rsidRPr="00B06E75">
              <w:rPr>
                <w:rFonts w:ascii="Times New Roman" w:hAnsi="Times New Roman"/>
                <w:snapToGrid w:val="0"/>
                <w:sz w:val="24"/>
                <w:szCs w:val="24"/>
                <w:lang w:eastAsia="ru-RU"/>
              </w:rPr>
              <w:t>Способен управлять проектом на всех этапах его жизненного цикла</w:t>
            </w:r>
          </w:p>
        </w:tc>
        <w:tc>
          <w:tcPr>
            <w:tcW w:w="7200" w:type="dxa"/>
          </w:tcPr>
          <w:p w:rsidR="0038086F" w:rsidRPr="00B06E75" w:rsidRDefault="0038086F" w:rsidP="00B06E75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</w:pPr>
            <w:r w:rsidRPr="00B06E75"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t xml:space="preserve">УК-2.1.1. </w:t>
            </w:r>
            <w:r w:rsidRPr="00B06E75"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Этапы жизненного цикла проекта; этапы разработки и реализации проекта; методы разработки и управления проектами </w:t>
            </w:r>
          </w:p>
          <w:p w:rsidR="0038086F" w:rsidRPr="00B06E75" w:rsidRDefault="0038086F" w:rsidP="00B06E75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</w:pPr>
            <w:r w:rsidRPr="00B06E75"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t xml:space="preserve">УК-2.2.1. </w:t>
            </w:r>
            <w:r w:rsidRPr="00B06E75">
              <w:rPr>
                <w:rFonts w:ascii="Times New Roman" w:hAnsi="Times New Roman"/>
                <w:sz w:val="24"/>
                <w:szCs w:val="24"/>
                <w:lang w:eastAsia="ru-RU"/>
              </w:rPr>
              <w:t>Разрабатывать проект с учетом анализа альтернативных вариантов его реализации, определять целевые этапы, основные направления работ; объяснить цели и сформулировать задачи, связанные с подготовкой и реализацией проекта; управлять проектом на всех этапах его жизненного цикла</w:t>
            </w:r>
          </w:p>
          <w:p w:rsidR="0038086F" w:rsidRPr="00B06E75" w:rsidRDefault="0038086F" w:rsidP="00B06E75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B06E75"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t>УК-2.3.1.</w:t>
            </w:r>
            <w:r w:rsidRPr="00B06E75"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 Методики разработки и управления проектом; методами оценки потребности в ресурсах и эффективности проекта</w:t>
            </w:r>
          </w:p>
        </w:tc>
      </w:tr>
      <w:tr w:rsidR="0038086F" w:rsidRPr="00B06E75" w:rsidTr="00951EFF">
        <w:tc>
          <w:tcPr>
            <w:tcW w:w="2988" w:type="dxa"/>
          </w:tcPr>
          <w:p w:rsidR="0038086F" w:rsidRPr="00B06E75" w:rsidRDefault="0038086F" w:rsidP="00B06E75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snapToGrid w:val="0"/>
                <w:sz w:val="24"/>
                <w:szCs w:val="24"/>
                <w:lang w:eastAsia="ru-RU"/>
              </w:rPr>
            </w:pPr>
            <w:r w:rsidRPr="00B06E75">
              <w:rPr>
                <w:rFonts w:ascii="Times New Roman" w:hAnsi="Times New Roman"/>
                <w:b/>
                <w:bCs/>
                <w:snapToGrid w:val="0"/>
                <w:sz w:val="24"/>
                <w:szCs w:val="24"/>
                <w:lang w:eastAsia="ru-RU"/>
              </w:rPr>
              <w:t xml:space="preserve">УК-3. </w:t>
            </w:r>
            <w:r w:rsidRPr="00B06E75">
              <w:rPr>
                <w:rFonts w:ascii="Times New Roman" w:hAnsi="Times New Roman"/>
                <w:snapToGrid w:val="0"/>
                <w:sz w:val="24"/>
                <w:szCs w:val="24"/>
                <w:lang w:eastAsia="ru-RU"/>
              </w:rPr>
              <w:t>Способен организовывать и руководить работой команды, вырабатывая командную стратегию для достижения поставленной цели</w:t>
            </w:r>
          </w:p>
        </w:tc>
        <w:tc>
          <w:tcPr>
            <w:tcW w:w="7200" w:type="dxa"/>
          </w:tcPr>
          <w:p w:rsidR="0038086F" w:rsidRPr="00B06E75" w:rsidRDefault="0038086F" w:rsidP="00B06E75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</w:pPr>
            <w:r w:rsidRPr="00B06E75"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t xml:space="preserve">УК-3.1.1. </w:t>
            </w:r>
            <w:r w:rsidRPr="00B06E75">
              <w:rPr>
                <w:rFonts w:ascii="Times New Roman" w:hAnsi="Times New Roman"/>
                <w:sz w:val="24"/>
                <w:szCs w:val="24"/>
                <w:lang w:eastAsia="ru-RU"/>
              </w:rPr>
              <w:t>Методики формирования команд; методы эффективного руководства коллективами; основные теории лидерства и стили руководства.</w:t>
            </w:r>
          </w:p>
          <w:p w:rsidR="0038086F" w:rsidRPr="00B06E75" w:rsidRDefault="0038086F" w:rsidP="00B06E75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</w:pPr>
            <w:r w:rsidRPr="00B06E75"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t xml:space="preserve">УК-3.2.1. </w:t>
            </w:r>
            <w:r w:rsidRPr="00B06E75">
              <w:rPr>
                <w:rFonts w:ascii="Times New Roman" w:hAnsi="Times New Roman"/>
                <w:sz w:val="24"/>
                <w:szCs w:val="24"/>
                <w:lang w:eastAsia="ru-RU"/>
              </w:rPr>
              <w:t>Разрабатывать план групповых и организационных коммуникаций при подготовке и выполнении проекта; сформулировать задачи членам команды для достижения поставленной цели; разрабатывать командную стратегию; применять эффективные стили руководства командой для достижения поставленной цели</w:t>
            </w:r>
          </w:p>
          <w:p w:rsidR="0038086F" w:rsidRPr="00B06E75" w:rsidRDefault="0038086F" w:rsidP="00B06E75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</w:pPr>
            <w:r w:rsidRPr="00B06E75"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t xml:space="preserve">УК-3.3.1. </w:t>
            </w:r>
            <w:r w:rsidRPr="00B06E75">
              <w:rPr>
                <w:rFonts w:ascii="Times New Roman" w:hAnsi="Times New Roman"/>
                <w:sz w:val="24"/>
                <w:szCs w:val="24"/>
                <w:lang w:eastAsia="ru-RU"/>
              </w:rPr>
              <w:t>Умение анализировать, проектировать и организовывать межличностные, групповые и организационные коммуникации в команде для достижения поставленной цели; методами организации и управления коллективом</w:t>
            </w:r>
          </w:p>
        </w:tc>
      </w:tr>
      <w:tr w:rsidR="0038086F" w:rsidRPr="00B06E75" w:rsidTr="00951EFF">
        <w:tc>
          <w:tcPr>
            <w:tcW w:w="2988" w:type="dxa"/>
          </w:tcPr>
          <w:p w:rsidR="0038086F" w:rsidRPr="00B06E75" w:rsidRDefault="0038086F" w:rsidP="00B06E75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snapToGrid w:val="0"/>
                <w:sz w:val="24"/>
                <w:szCs w:val="24"/>
                <w:lang w:eastAsia="ru-RU"/>
              </w:rPr>
            </w:pPr>
            <w:r w:rsidRPr="00B06E75">
              <w:rPr>
                <w:rFonts w:ascii="Times New Roman" w:hAnsi="Times New Roman"/>
                <w:b/>
                <w:bCs/>
                <w:snapToGrid w:val="0"/>
                <w:sz w:val="24"/>
                <w:szCs w:val="24"/>
                <w:lang w:eastAsia="ru-RU"/>
              </w:rPr>
              <w:t xml:space="preserve">УК-4. </w:t>
            </w:r>
            <w:r w:rsidRPr="00B06E75">
              <w:rPr>
                <w:rFonts w:ascii="Times New Roman" w:hAnsi="Times New Roman"/>
                <w:snapToGrid w:val="0"/>
                <w:sz w:val="24"/>
                <w:szCs w:val="24"/>
                <w:lang w:eastAsia="ru-RU"/>
              </w:rPr>
              <w:t>Способен применять современные коммуникативные технологии, в том числе на иностранном(ых) языке(ах), для академического и профессионального взаимодействия</w:t>
            </w:r>
          </w:p>
        </w:tc>
        <w:tc>
          <w:tcPr>
            <w:tcW w:w="7200" w:type="dxa"/>
          </w:tcPr>
          <w:p w:rsidR="0038086F" w:rsidRPr="00B06E75" w:rsidRDefault="0038086F" w:rsidP="00B06E75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</w:pPr>
            <w:r w:rsidRPr="00B06E75"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t xml:space="preserve">УК-4.1.1. </w:t>
            </w:r>
            <w:r w:rsidRPr="00B06E75">
              <w:rPr>
                <w:rFonts w:ascii="Times New Roman" w:hAnsi="Times New Roman"/>
                <w:sz w:val="24"/>
                <w:szCs w:val="24"/>
                <w:lang w:eastAsia="ru-RU"/>
              </w:rPr>
              <w:t>Правила и закономерности личной и деловой устной и письменной коммуникации; современные коммуникативные технологии на русском и иностранном языках; существующие профессиональные сообщества для профессионального взаимодействия</w:t>
            </w:r>
          </w:p>
          <w:p w:rsidR="0038086F" w:rsidRPr="00B06E75" w:rsidRDefault="0038086F" w:rsidP="00B06E75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</w:pPr>
            <w:r w:rsidRPr="00B06E75"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t xml:space="preserve">УК-4.2.1. </w:t>
            </w:r>
            <w:r w:rsidRPr="00B06E75">
              <w:rPr>
                <w:rFonts w:ascii="Times New Roman" w:hAnsi="Times New Roman"/>
                <w:sz w:val="24"/>
                <w:szCs w:val="24"/>
                <w:lang w:eastAsia="ru-RU"/>
              </w:rPr>
              <w:t>Применение на практике коммуникативных технологий, методов и способов делового общения для академического и профессионального взаимодействия</w:t>
            </w:r>
          </w:p>
          <w:p w:rsidR="0038086F" w:rsidRPr="00B06E75" w:rsidRDefault="0038086F" w:rsidP="00B06E75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</w:pPr>
            <w:r w:rsidRPr="00B06E75"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t xml:space="preserve">УК-4.3.1. </w:t>
            </w:r>
            <w:r w:rsidRPr="00B06E75">
              <w:rPr>
                <w:rFonts w:ascii="Times New Roman" w:hAnsi="Times New Roman"/>
                <w:sz w:val="24"/>
                <w:szCs w:val="24"/>
                <w:lang w:eastAsia="ru-RU"/>
              </w:rPr>
              <w:t>Методика межличностного делового общения на русском и иностранном языках, с применением профессиональных языковых форм, средств и современных коммуникативных технологий.</w:t>
            </w:r>
          </w:p>
        </w:tc>
      </w:tr>
      <w:tr w:rsidR="0038086F" w:rsidRPr="00B06E75" w:rsidTr="00951EFF">
        <w:tc>
          <w:tcPr>
            <w:tcW w:w="2988" w:type="dxa"/>
          </w:tcPr>
          <w:p w:rsidR="0038086F" w:rsidRPr="00B06E75" w:rsidRDefault="0038086F" w:rsidP="00B06E75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snapToGrid w:val="0"/>
                <w:sz w:val="24"/>
                <w:szCs w:val="24"/>
                <w:lang w:eastAsia="ru-RU"/>
              </w:rPr>
            </w:pPr>
            <w:r w:rsidRPr="00B06E75">
              <w:rPr>
                <w:rFonts w:ascii="Times New Roman" w:hAnsi="Times New Roman"/>
                <w:b/>
                <w:bCs/>
                <w:snapToGrid w:val="0"/>
                <w:sz w:val="24"/>
                <w:szCs w:val="24"/>
                <w:lang w:eastAsia="ru-RU"/>
              </w:rPr>
              <w:t xml:space="preserve">УК-5. </w:t>
            </w:r>
            <w:r w:rsidRPr="00B06E75">
              <w:rPr>
                <w:rFonts w:ascii="Times New Roman" w:hAnsi="Times New Roman"/>
                <w:snapToGrid w:val="0"/>
                <w:sz w:val="24"/>
                <w:szCs w:val="24"/>
                <w:lang w:eastAsia="ru-RU"/>
              </w:rPr>
              <w:t>Способен анализировать и учитывать разнообразие культур в процессе межкультурного взаимодействия</w:t>
            </w:r>
          </w:p>
        </w:tc>
        <w:tc>
          <w:tcPr>
            <w:tcW w:w="7200" w:type="dxa"/>
          </w:tcPr>
          <w:p w:rsidR="0038086F" w:rsidRPr="00B06E75" w:rsidRDefault="0038086F" w:rsidP="00B06E75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</w:pPr>
            <w:r w:rsidRPr="00B06E75"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t xml:space="preserve">УК-5.1.1. </w:t>
            </w:r>
            <w:r w:rsidRPr="00B06E75">
              <w:rPr>
                <w:rFonts w:ascii="Times New Roman" w:hAnsi="Times New Roman"/>
                <w:sz w:val="24"/>
                <w:szCs w:val="24"/>
                <w:lang w:eastAsia="ru-RU"/>
              </w:rPr>
              <w:t>Закономерности и особенности социально-исторического развития различных культур; особенности межкультурного разнообразия общества; правила и технологии эффективного межкультурного взаимодействия.</w:t>
            </w:r>
          </w:p>
          <w:p w:rsidR="0038086F" w:rsidRDefault="0038086F" w:rsidP="00666306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B06E75"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t xml:space="preserve">УК-5.2.1. </w:t>
            </w:r>
            <w:r w:rsidRPr="00B06E75">
              <w:rPr>
                <w:rFonts w:ascii="Times New Roman" w:hAnsi="Times New Roman"/>
                <w:sz w:val="24"/>
                <w:szCs w:val="24"/>
                <w:lang w:eastAsia="ru-RU"/>
              </w:rPr>
              <w:t>Понимать и толерантно воспринимать межкультурное разнообразие общества; анализировать и учитывать разнообразие культур в процессе межкультурного взаимодействия</w:t>
            </w:r>
          </w:p>
          <w:p w:rsidR="0038086F" w:rsidRPr="0072598E" w:rsidRDefault="0038086F" w:rsidP="00666306">
            <w:pPr>
              <w:widowControl w:val="0"/>
              <w:jc w:val="both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72598E">
              <w:rPr>
                <w:rFonts w:ascii="Times New Roman" w:hAnsi="Times New Roman"/>
                <w:b/>
                <w:sz w:val="24"/>
                <w:szCs w:val="24"/>
                <w:lang w:eastAsia="ru-RU"/>
              </w:rPr>
              <w:t>УК-5.3.1</w:t>
            </w:r>
            <w:r w:rsidRPr="0072598E"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. </w:t>
            </w:r>
            <w:r>
              <w:rPr>
                <w:rFonts w:ascii="Times New Roman" w:hAnsi="Times New Roman"/>
                <w:sz w:val="24"/>
                <w:szCs w:val="24"/>
                <w:lang w:eastAsia="ru-RU"/>
              </w:rPr>
              <w:t>М</w:t>
            </w:r>
            <w:r w:rsidRPr="0072598E">
              <w:rPr>
                <w:rFonts w:ascii="Times New Roman" w:hAnsi="Times New Roman"/>
                <w:sz w:val="24"/>
                <w:szCs w:val="24"/>
                <w:lang w:eastAsia="ru-RU"/>
              </w:rPr>
              <w:t>етод</w:t>
            </w:r>
            <w:r>
              <w:rPr>
                <w:rFonts w:ascii="Times New Roman" w:hAnsi="Times New Roman"/>
                <w:sz w:val="24"/>
                <w:szCs w:val="24"/>
                <w:lang w:eastAsia="ru-RU"/>
              </w:rPr>
              <w:t>ы</w:t>
            </w:r>
            <w:r w:rsidRPr="0072598E"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 и навык</w:t>
            </w:r>
            <w:r>
              <w:rPr>
                <w:rFonts w:ascii="Times New Roman" w:hAnsi="Times New Roman"/>
                <w:sz w:val="24"/>
                <w:szCs w:val="24"/>
                <w:lang w:eastAsia="ru-RU"/>
              </w:rPr>
              <w:t>и</w:t>
            </w:r>
            <w:r w:rsidRPr="0072598E"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 эффективного межкультурного взаимодействия</w:t>
            </w:r>
          </w:p>
        </w:tc>
      </w:tr>
      <w:tr w:rsidR="0038086F" w:rsidRPr="00B06E75" w:rsidTr="00951EFF">
        <w:tc>
          <w:tcPr>
            <w:tcW w:w="2988" w:type="dxa"/>
          </w:tcPr>
          <w:p w:rsidR="0038086F" w:rsidRPr="00B06E75" w:rsidRDefault="0038086F" w:rsidP="00B06E75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snapToGrid w:val="0"/>
                <w:sz w:val="24"/>
                <w:szCs w:val="24"/>
                <w:lang w:eastAsia="ru-RU"/>
              </w:rPr>
            </w:pPr>
            <w:r w:rsidRPr="00B06E75">
              <w:rPr>
                <w:rFonts w:ascii="Times New Roman" w:hAnsi="Times New Roman"/>
                <w:b/>
                <w:bCs/>
                <w:snapToGrid w:val="0"/>
                <w:sz w:val="24"/>
                <w:szCs w:val="24"/>
                <w:lang w:eastAsia="ru-RU"/>
              </w:rPr>
              <w:t xml:space="preserve">УК-6. </w:t>
            </w:r>
            <w:r w:rsidRPr="00B06E75">
              <w:rPr>
                <w:rFonts w:ascii="Times New Roman" w:hAnsi="Times New Roman"/>
                <w:snapToGrid w:val="0"/>
                <w:sz w:val="24"/>
                <w:szCs w:val="24"/>
                <w:lang w:eastAsia="ru-RU"/>
              </w:rPr>
              <w:t>Способен определять и реализовывать приоритеты собственной деятельности и способы ее совершенствования на основе самооценки</w:t>
            </w:r>
          </w:p>
        </w:tc>
        <w:tc>
          <w:tcPr>
            <w:tcW w:w="7200" w:type="dxa"/>
          </w:tcPr>
          <w:p w:rsidR="0038086F" w:rsidRPr="00B06E75" w:rsidRDefault="0038086F" w:rsidP="00B06E75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</w:pPr>
            <w:r w:rsidRPr="00B06E75"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t xml:space="preserve">УК-6.1.1. </w:t>
            </w:r>
            <w:r w:rsidRPr="00B06E75">
              <w:rPr>
                <w:rFonts w:ascii="Times New Roman" w:hAnsi="Times New Roman"/>
                <w:sz w:val="24"/>
                <w:szCs w:val="24"/>
                <w:lang w:eastAsia="ru-RU"/>
              </w:rPr>
              <w:t>Методики самооценки, самоконтроля и саморазвития с использованием подходов здоровьесбережения</w:t>
            </w:r>
          </w:p>
          <w:p w:rsidR="0038086F" w:rsidRPr="00B06E75" w:rsidRDefault="0038086F" w:rsidP="00B06E75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</w:pPr>
            <w:r w:rsidRPr="00B06E75"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t xml:space="preserve">УК-6.2.1. </w:t>
            </w:r>
            <w:r w:rsidRPr="00B06E75">
              <w:rPr>
                <w:rFonts w:ascii="Times New Roman" w:hAnsi="Times New Roman"/>
                <w:sz w:val="24"/>
                <w:szCs w:val="24"/>
                <w:lang w:eastAsia="ru-RU"/>
              </w:rPr>
              <w:t>Решение задачи собственного личностного и профессионального развития, определять и реализовывать приоритеты совершенствования собственной деятельности; применять методики самооценки и самоконтроля; применять методики, позволяющие улучшить и сохранить здоровье в процессе жизнедеятельности</w:t>
            </w:r>
          </w:p>
          <w:p w:rsidR="0038086F" w:rsidRPr="00B06E75" w:rsidRDefault="0038086F" w:rsidP="00B06E75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</w:pPr>
            <w:r w:rsidRPr="00B06E75"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t xml:space="preserve">УК-6.3.1. </w:t>
            </w:r>
            <w:r w:rsidRPr="00B06E75">
              <w:rPr>
                <w:rFonts w:ascii="Times New Roman" w:hAnsi="Times New Roman"/>
                <w:sz w:val="24"/>
                <w:szCs w:val="24"/>
                <w:lang w:eastAsia="ru-RU"/>
              </w:rPr>
              <w:t>Технологии и навыки управления своей познавательной деятельностью и ее совершенствования на основе самооценки, самоконтроля и принципов самообразования в течение всей жизни, в том числе с использованием здоровьесберегающих подходов и методик</w:t>
            </w:r>
          </w:p>
        </w:tc>
      </w:tr>
      <w:tr w:rsidR="0038086F" w:rsidRPr="00B06E75" w:rsidTr="00951EFF">
        <w:tc>
          <w:tcPr>
            <w:tcW w:w="2988" w:type="dxa"/>
          </w:tcPr>
          <w:p w:rsidR="0038086F" w:rsidRPr="00B06E75" w:rsidRDefault="0038086F" w:rsidP="00B06E75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snapToGrid w:val="0"/>
                <w:sz w:val="24"/>
                <w:szCs w:val="24"/>
                <w:lang w:eastAsia="ru-RU"/>
              </w:rPr>
            </w:pPr>
            <w:r w:rsidRPr="00B06E75">
              <w:rPr>
                <w:rFonts w:ascii="Times New Roman" w:hAnsi="Times New Roman"/>
                <w:b/>
                <w:sz w:val="24"/>
                <w:szCs w:val="24"/>
                <w:lang w:eastAsia="ru-RU"/>
              </w:rPr>
              <w:t xml:space="preserve">ОПК-1. </w:t>
            </w:r>
            <w:r w:rsidRPr="00B06E75"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  <w:t>Способен решать задачи профессиональной деятельности на основе использования теоретических и практических основ, математического аппарата фундаментальных наук</w:t>
            </w:r>
          </w:p>
        </w:tc>
        <w:tc>
          <w:tcPr>
            <w:tcW w:w="7200" w:type="dxa"/>
          </w:tcPr>
          <w:p w:rsidR="0038086F" w:rsidRPr="00B06E75" w:rsidRDefault="0038086F" w:rsidP="00B06E75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</w:pPr>
            <w:r w:rsidRPr="00B06E75"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t xml:space="preserve">ОПК-1.1.1. </w:t>
            </w:r>
            <w:r w:rsidRPr="00B06E75">
              <w:rPr>
                <w:rFonts w:ascii="Times New Roman" w:hAnsi="Times New Roman"/>
                <w:sz w:val="24"/>
                <w:szCs w:val="24"/>
                <w:lang w:eastAsia="ru-RU"/>
              </w:rPr>
              <w:t>Фундаментальные законы, описывающие изучаемый процесс или явление</w:t>
            </w:r>
          </w:p>
          <w:p w:rsidR="0038086F" w:rsidRPr="00B06E75" w:rsidRDefault="0038086F" w:rsidP="00B06E75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</w:pPr>
            <w:r w:rsidRPr="00B06E75"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t xml:space="preserve">ОПК-1.2.1. </w:t>
            </w:r>
            <w:r w:rsidRPr="00B06E75">
              <w:rPr>
                <w:rFonts w:ascii="Times New Roman" w:hAnsi="Times New Roman"/>
                <w:sz w:val="24"/>
                <w:szCs w:val="24"/>
                <w:lang w:eastAsia="ru-RU"/>
              </w:rPr>
              <w:t>Оценивать адекватность результатов моделирования, формулировать предложения по использованию математической модели для решения задач профессиональной деятельности</w:t>
            </w:r>
          </w:p>
          <w:p w:rsidR="0038086F" w:rsidRPr="00B06E75" w:rsidRDefault="0038086F" w:rsidP="00B06E75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</w:pPr>
            <w:r w:rsidRPr="00B06E75"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t xml:space="preserve">ОПК-1.2.2. </w:t>
            </w:r>
            <w:r w:rsidRPr="00B06E75">
              <w:rPr>
                <w:rFonts w:ascii="Times New Roman" w:hAnsi="Times New Roman"/>
                <w:sz w:val="24"/>
                <w:szCs w:val="24"/>
                <w:lang w:eastAsia="ru-RU"/>
              </w:rPr>
              <w:t>Применять типовые задачи теории оптимизации в профессиональной деятельности</w:t>
            </w:r>
          </w:p>
          <w:p w:rsidR="0038086F" w:rsidRPr="00B06E75" w:rsidRDefault="0038086F" w:rsidP="00B06E75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</w:pPr>
            <w:r w:rsidRPr="00B06E75"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t xml:space="preserve">ОПК-1.3.1. </w:t>
            </w:r>
            <w:r w:rsidRPr="00B06E75">
              <w:rPr>
                <w:rFonts w:ascii="Times New Roman" w:hAnsi="Times New Roman"/>
                <w:sz w:val="24"/>
                <w:szCs w:val="24"/>
                <w:lang w:eastAsia="ru-RU"/>
              </w:rPr>
              <w:t>Умение составлять математической модели, описывающей изучаемый процесс или явление, осуществлять выбор и обоснование граничных и начальных условий</w:t>
            </w:r>
          </w:p>
        </w:tc>
      </w:tr>
      <w:tr w:rsidR="0038086F" w:rsidRPr="00B06E75" w:rsidTr="00951EFF">
        <w:tc>
          <w:tcPr>
            <w:tcW w:w="2988" w:type="dxa"/>
          </w:tcPr>
          <w:p w:rsidR="0038086F" w:rsidRPr="00B06E75" w:rsidRDefault="0038086F" w:rsidP="00B06E75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snapToGrid w:val="0"/>
                <w:sz w:val="24"/>
                <w:szCs w:val="24"/>
                <w:lang w:eastAsia="ru-RU"/>
              </w:rPr>
            </w:pPr>
            <w:r w:rsidRPr="00B06E75">
              <w:rPr>
                <w:rFonts w:ascii="Times New Roman" w:hAnsi="Times New Roman"/>
                <w:b/>
                <w:sz w:val="24"/>
                <w:szCs w:val="24"/>
                <w:lang w:eastAsia="ru-RU"/>
              </w:rPr>
              <w:t xml:space="preserve">ОПК-2. </w:t>
            </w:r>
            <w:r w:rsidRPr="00B06E75"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  <w:t>Способен анализировать, критически осмысливать и представлять информацию, осуществлять поиск научно-технической информации, приобретать новые знания, в том числе с помощью информационных технологий</w:t>
            </w:r>
          </w:p>
        </w:tc>
        <w:tc>
          <w:tcPr>
            <w:tcW w:w="7200" w:type="dxa"/>
          </w:tcPr>
          <w:p w:rsidR="0038086F" w:rsidRPr="00B06E75" w:rsidRDefault="0038086F" w:rsidP="00B06E75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</w:pPr>
            <w:r w:rsidRPr="00B06E75"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t xml:space="preserve">ОПК-2.1.1. </w:t>
            </w:r>
            <w:r w:rsidRPr="00B06E75">
              <w:rPr>
                <w:rFonts w:ascii="Times New Roman" w:hAnsi="Times New Roman"/>
                <w:sz w:val="24"/>
                <w:szCs w:val="24"/>
                <w:lang w:eastAsia="ru-RU"/>
              </w:rPr>
              <w:t>Порядок сбора и систематизации научно-технической информации о рассматриваемом объекте, в т.ч. с использованием информационных технологий</w:t>
            </w:r>
          </w:p>
          <w:p w:rsidR="0038086F" w:rsidRPr="00B06E75" w:rsidRDefault="0038086F" w:rsidP="00B06E75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</w:pPr>
            <w:r w:rsidRPr="00B06E75"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t xml:space="preserve">ОПК-2.2.1. </w:t>
            </w:r>
            <w:r w:rsidRPr="00B06E75">
              <w:rPr>
                <w:rFonts w:ascii="Times New Roman" w:hAnsi="Times New Roman"/>
                <w:sz w:val="24"/>
                <w:szCs w:val="24"/>
                <w:lang w:eastAsia="ru-RU"/>
              </w:rPr>
              <w:t>Оценивать достоверность научно-технической информации о рассматриваемом объекте</w:t>
            </w:r>
          </w:p>
          <w:p w:rsidR="0038086F" w:rsidRPr="00B06E75" w:rsidRDefault="0038086F" w:rsidP="00B06E75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</w:pPr>
            <w:r w:rsidRPr="00B06E75"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t xml:space="preserve">ОПК-2.3.1. </w:t>
            </w:r>
            <w:r w:rsidRPr="00B06E75">
              <w:rPr>
                <w:rFonts w:ascii="Times New Roman" w:hAnsi="Times New Roman"/>
                <w:sz w:val="24"/>
                <w:szCs w:val="24"/>
                <w:lang w:eastAsia="ru-RU"/>
              </w:rPr>
              <w:t>Умение использовать средства прикладного программного обеспечения для обоснования результатов решения задачи профессиональной деятельности</w:t>
            </w:r>
          </w:p>
          <w:p w:rsidR="0038086F" w:rsidRPr="00B06E75" w:rsidRDefault="0038086F" w:rsidP="00B06E75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</w:pPr>
            <w:r w:rsidRPr="00B06E75"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t xml:space="preserve">ОПК-2.3.2. </w:t>
            </w:r>
            <w:r w:rsidRPr="00B06E75">
              <w:rPr>
                <w:rFonts w:ascii="Times New Roman" w:hAnsi="Times New Roman"/>
                <w:sz w:val="24"/>
                <w:szCs w:val="24"/>
                <w:lang w:eastAsia="ru-RU"/>
              </w:rPr>
              <w:t>Умение использовать информационно-коммуникационные технологии для оформления документации и представления информации</w:t>
            </w:r>
          </w:p>
        </w:tc>
      </w:tr>
      <w:tr w:rsidR="0038086F" w:rsidRPr="00B06E75" w:rsidTr="00951EFF">
        <w:tc>
          <w:tcPr>
            <w:tcW w:w="2988" w:type="dxa"/>
          </w:tcPr>
          <w:p w:rsidR="0038086F" w:rsidRPr="00B06E75" w:rsidRDefault="0038086F" w:rsidP="00B06E75">
            <w:pPr>
              <w:pStyle w:val="Default"/>
              <w:jc w:val="center"/>
              <w:rPr>
                <w:bCs/>
              </w:rPr>
            </w:pPr>
            <w:r w:rsidRPr="00B06E75">
              <w:rPr>
                <w:b/>
              </w:rPr>
              <w:t xml:space="preserve">ОПК-3. </w:t>
            </w:r>
            <w:r w:rsidRPr="00B06E75">
              <w:rPr>
                <w:bCs/>
              </w:rPr>
              <w:t>Способен ставить и решать научно-технические задачи в области строительства, строительной</w:t>
            </w:r>
          </w:p>
          <w:p w:rsidR="0038086F" w:rsidRPr="00B06E75" w:rsidRDefault="0038086F" w:rsidP="00B06E75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snapToGrid w:val="0"/>
                <w:sz w:val="24"/>
                <w:szCs w:val="24"/>
                <w:lang w:eastAsia="ru-RU"/>
              </w:rPr>
            </w:pPr>
            <w:r w:rsidRPr="00B06E75"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  <w:t>индустрии и жилищно-коммунального хозяйства на основе знания проблем отрасли и опыта их решения</w:t>
            </w:r>
          </w:p>
        </w:tc>
        <w:tc>
          <w:tcPr>
            <w:tcW w:w="7200" w:type="dxa"/>
          </w:tcPr>
          <w:p w:rsidR="0038086F" w:rsidRPr="00B06E75" w:rsidRDefault="0038086F" w:rsidP="00B06E75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</w:pPr>
            <w:r w:rsidRPr="00B06E75"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t xml:space="preserve">ОПК-3.1.1. </w:t>
            </w:r>
            <w:r w:rsidRPr="00B06E75">
              <w:rPr>
                <w:rFonts w:ascii="Times New Roman" w:hAnsi="Times New Roman"/>
                <w:sz w:val="24"/>
                <w:szCs w:val="24"/>
                <w:lang w:eastAsia="ru-RU"/>
              </w:rPr>
              <w:t>Порядок сбора и систематизации информации об опыте решения научно-технической задачи в сфере профессиональной деятельности</w:t>
            </w:r>
          </w:p>
          <w:p w:rsidR="0038086F" w:rsidRPr="00B06E75" w:rsidRDefault="0038086F" w:rsidP="00B06E75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</w:pPr>
            <w:r w:rsidRPr="00B06E75"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t xml:space="preserve">ОПК-3.2.1. </w:t>
            </w:r>
            <w:r w:rsidRPr="00B06E75">
              <w:rPr>
                <w:rFonts w:ascii="Times New Roman" w:hAnsi="Times New Roman"/>
                <w:sz w:val="24"/>
                <w:szCs w:val="24"/>
                <w:lang w:eastAsia="ru-RU"/>
              </w:rPr>
              <w:t>Формулировать научно-техническую задачу в сфере профессиональной деятельности на основе знания проблем отрасли и опыта их решения</w:t>
            </w:r>
          </w:p>
          <w:p w:rsidR="0038086F" w:rsidRPr="00B06E75" w:rsidRDefault="0038086F" w:rsidP="00B06E75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</w:pPr>
            <w:r w:rsidRPr="00B06E75"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t xml:space="preserve">ОПК-3.2.2. </w:t>
            </w:r>
            <w:r w:rsidRPr="00B06E75">
              <w:rPr>
                <w:rFonts w:ascii="Times New Roman" w:hAnsi="Times New Roman"/>
                <w:sz w:val="24"/>
                <w:szCs w:val="24"/>
                <w:lang w:eastAsia="ru-RU"/>
              </w:rPr>
              <w:t>Выбирать методы решения, устанавливать ограничения к решениям научно- технической задачи в сфере профессиональной деятельности на основе нормативно-технической документации и знания  проблем отрасли и опыта их решения</w:t>
            </w:r>
          </w:p>
          <w:p w:rsidR="0038086F" w:rsidRPr="00B06E75" w:rsidRDefault="0038086F" w:rsidP="00B06E75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</w:pPr>
            <w:r w:rsidRPr="00B06E75"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t xml:space="preserve">ОПК-3.2.3. </w:t>
            </w:r>
            <w:r w:rsidRPr="00B06E75">
              <w:rPr>
                <w:rFonts w:ascii="Times New Roman" w:hAnsi="Times New Roman"/>
                <w:sz w:val="24"/>
                <w:szCs w:val="24"/>
                <w:lang w:eastAsia="ru-RU"/>
              </w:rPr>
              <w:t>Составлять перечни работ и ресурсов, необходимых для решения научно-технической задачи в сфере профессиональной деятельности</w:t>
            </w:r>
          </w:p>
          <w:p w:rsidR="0038086F" w:rsidRPr="00B06E75" w:rsidRDefault="0038086F" w:rsidP="00B06E75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</w:pPr>
            <w:r w:rsidRPr="00B06E75"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t xml:space="preserve">ОПК-3.3.1. </w:t>
            </w:r>
            <w:r w:rsidRPr="00B06E75">
              <w:rPr>
                <w:rFonts w:ascii="Times New Roman" w:hAnsi="Times New Roman"/>
                <w:sz w:val="24"/>
                <w:szCs w:val="24"/>
                <w:lang w:eastAsia="ru-RU"/>
              </w:rPr>
              <w:t>Умение разрабатывать и обосновывать выбор варианта решения научно-технической задачи в сфере профессиональной деятельности</w:t>
            </w:r>
          </w:p>
        </w:tc>
      </w:tr>
      <w:tr w:rsidR="0038086F" w:rsidRPr="00B06E75" w:rsidTr="00951EFF">
        <w:tc>
          <w:tcPr>
            <w:tcW w:w="2988" w:type="dxa"/>
          </w:tcPr>
          <w:p w:rsidR="0038086F" w:rsidRPr="00B06E75" w:rsidRDefault="0038086F" w:rsidP="00B06E75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snapToGrid w:val="0"/>
                <w:sz w:val="24"/>
                <w:szCs w:val="24"/>
                <w:lang w:eastAsia="ru-RU"/>
              </w:rPr>
            </w:pPr>
            <w:r w:rsidRPr="00B06E75">
              <w:rPr>
                <w:rFonts w:ascii="Times New Roman" w:hAnsi="Times New Roman"/>
                <w:b/>
                <w:sz w:val="24"/>
                <w:szCs w:val="24"/>
                <w:lang w:eastAsia="ru-RU"/>
              </w:rPr>
              <w:t xml:space="preserve">ОПК-4. </w:t>
            </w:r>
            <w:r w:rsidRPr="00B06E75"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  <w:t>Способен использовать и разрабатывать проектную, распорядительную документацию, а также участвовать в разработке нормативных правовых актов в области строительной отрасли и жилищно-коммунального хозяйства</w:t>
            </w:r>
          </w:p>
        </w:tc>
        <w:tc>
          <w:tcPr>
            <w:tcW w:w="7200" w:type="dxa"/>
          </w:tcPr>
          <w:p w:rsidR="0038086F" w:rsidRPr="0072598E" w:rsidRDefault="0038086F" w:rsidP="00B06E75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</w:pPr>
            <w:r w:rsidRPr="00B06E75"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t xml:space="preserve">ОПК-4.1.1. </w:t>
            </w:r>
            <w:r w:rsidRPr="00B06E75">
              <w:rPr>
                <w:rFonts w:ascii="Times New Roman" w:hAnsi="Times New Roman"/>
                <w:sz w:val="24"/>
                <w:szCs w:val="24"/>
                <w:lang w:eastAsia="ru-RU"/>
              </w:rPr>
              <w:t>Принципы выбора действующей нормативно-правовой документации, регламентирующей профессиональную деятельность</w:t>
            </w:r>
          </w:p>
          <w:p w:rsidR="0038086F" w:rsidRDefault="0038086F" w:rsidP="00B06E75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B06E75"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t xml:space="preserve">ОПК-4.1.2. </w:t>
            </w:r>
            <w:r w:rsidRPr="00B06E75">
              <w:rPr>
                <w:rFonts w:ascii="Times New Roman" w:hAnsi="Times New Roman"/>
                <w:sz w:val="24"/>
                <w:szCs w:val="24"/>
                <w:lang w:eastAsia="ru-RU"/>
              </w:rPr>
              <w:t>Принципы выбора нормативно-технической информации для разработки проектной, распорядительной документации</w:t>
            </w:r>
          </w:p>
          <w:p w:rsidR="0038086F" w:rsidRPr="0072598E" w:rsidRDefault="0038086F" w:rsidP="00666306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72598E">
              <w:rPr>
                <w:rFonts w:ascii="Times New Roman" w:hAnsi="Times New Roman"/>
                <w:b/>
                <w:sz w:val="24"/>
                <w:szCs w:val="24"/>
                <w:lang w:eastAsia="ru-RU"/>
              </w:rPr>
              <w:t>ОПК-4.2.1.</w:t>
            </w:r>
            <w:r w:rsidRPr="0072598E"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 Готовить и оформлять проекты нормативных и распорядительных документов в соответствии с действующими нормами и правилами</w:t>
            </w:r>
          </w:p>
          <w:p w:rsidR="0038086F" w:rsidRPr="00B06E75" w:rsidRDefault="0038086F" w:rsidP="0072598E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</w:pPr>
            <w:r w:rsidRPr="00B06E75"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t xml:space="preserve">ОПК-4.2.2. </w:t>
            </w:r>
            <w:r w:rsidRPr="00B06E75">
              <w:rPr>
                <w:rFonts w:ascii="Times New Roman" w:hAnsi="Times New Roman"/>
                <w:sz w:val="24"/>
                <w:szCs w:val="24"/>
                <w:lang w:eastAsia="ru-RU"/>
              </w:rPr>
              <w:t>Разрабатывать и оформлять проектную документацию в области строительной отрасли и жилищно-коммунального хозяйства в соответствии с действующими нормами</w:t>
            </w:r>
          </w:p>
          <w:p w:rsidR="0038086F" w:rsidRPr="00B06E75" w:rsidRDefault="0038086F" w:rsidP="00B06E75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</w:pPr>
            <w:r w:rsidRPr="00B06E75"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t xml:space="preserve">ОПК-4.3.1. </w:t>
            </w:r>
            <w:r w:rsidRPr="00B06E75">
              <w:rPr>
                <w:rFonts w:ascii="Times New Roman" w:hAnsi="Times New Roman"/>
                <w:sz w:val="24"/>
                <w:szCs w:val="24"/>
                <w:lang w:eastAsia="ru-RU"/>
              </w:rPr>
              <w:t>Умение осуществлять контроль соответствия проектной документации нормативным требованиям</w:t>
            </w:r>
          </w:p>
        </w:tc>
      </w:tr>
      <w:tr w:rsidR="0038086F" w:rsidRPr="00B06E75" w:rsidTr="00951EFF">
        <w:tc>
          <w:tcPr>
            <w:tcW w:w="2988" w:type="dxa"/>
          </w:tcPr>
          <w:p w:rsidR="0038086F" w:rsidRPr="00B06E75" w:rsidRDefault="0038086F" w:rsidP="00B06E75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snapToGrid w:val="0"/>
                <w:sz w:val="24"/>
                <w:szCs w:val="24"/>
                <w:lang w:eastAsia="ru-RU"/>
              </w:rPr>
            </w:pPr>
            <w:r w:rsidRPr="00B06E75">
              <w:rPr>
                <w:rFonts w:ascii="Times New Roman" w:hAnsi="Times New Roman"/>
                <w:b/>
                <w:sz w:val="24"/>
                <w:szCs w:val="24"/>
                <w:lang w:eastAsia="ru-RU"/>
              </w:rPr>
              <w:t xml:space="preserve">ОПК-5. </w:t>
            </w:r>
            <w:r w:rsidRPr="00B06E75"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  <w:t>Способен вести и организовывать проектно-изыскательские работы в области строительства и жилищно-коммунального хозяйства, осуществлять техническую экспертизу проектов и авторский надзор за их соблюдением</w:t>
            </w:r>
          </w:p>
        </w:tc>
        <w:tc>
          <w:tcPr>
            <w:tcW w:w="7200" w:type="dxa"/>
          </w:tcPr>
          <w:p w:rsidR="0038086F" w:rsidRPr="00B06E75" w:rsidRDefault="0038086F" w:rsidP="00B06E75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</w:pPr>
            <w:r w:rsidRPr="00B06E75"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t xml:space="preserve">ОПК-5.1.1. </w:t>
            </w:r>
            <w:r w:rsidRPr="00B06E75">
              <w:rPr>
                <w:rFonts w:ascii="Times New Roman" w:hAnsi="Times New Roman"/>
                <w:sz w:val="24"/>
                <w:szCs w:val="24"/>
                <w:lang w:eastAsia="ru-RU"/>
              </w:rPr>
              <w:t>Принципы выбора нормативно-правовых и нормативно-технических документов в сфере архитектуры и строительства, регулирующих создание безбарьерной среды для инвалидов и других маломобильных групп населения</w:t>
            </w:r>
          </w:p>
          <w:p w:rsidR="0038086F" w:rsidRPr="00B06E75" w:rsidRDefault="0038086F" w:rsidP="00B06E75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</w:pPr>
            <w:r w:rsidRPr="00B06E75"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t xml:space="preserve">ОПК-5.2.1. </w:t>
            </w:r>
            <w:r w:rsidRPr="00B06E75">
              <w:rPr>
                <w:rFonts w:ascii="Times New Roman" w:hAnsi="Times New Roman"/>
                <w:sz w:val="24"/>
                <w:szCs w:val="24"/>
                <w:lang w:eastAsia="ru-RU"/>
              </w:rPr>
              <w:t>Определять потребности в ресурсах и сроки проведения проектно-изыскательских работ</w:t>
            </w:r>
          </w:p>
          <w:p w:rsidR="0038086F" w:rsidRPr="00B06E75" w:rsidRDefault="0038086F" w:rsidP="00B06E75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</w:pPr>
            <w:r w:rsidRPr="00B06E75"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t xml:space="preserve">ОПК-5.2.2. </w:t>
            </w:r>
            <w:r w:rsidRPr="00B06E75">
              <w:rPr>
                <w:rFonts w:ascii="Times New Roman" w:hAnsi="Times New Roman"/>
                <w:sz w:val="24"/>
                <w:szCs w:val="24"/>
                <w:lang w:eastAsia="ru-RU"/>
              </w:rPr>
              <w:t>Готовить задания на изыскания для инженерно-технического проектирования</w:t>
            </w:r>
          </w:p>
          <w:p w:rsidR="0038086F" w:rsidRPr="00B06E75" w:rsidRDefault="0038086F" w:rsidP="00B06E75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</w:pPr>
            <w:r w:rsidRPr="00B06E75"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t xml:space="preserve">ОПК-5.2.3. </w:t>
            </w:r>
            <w:r w:rsidRPr="00B06E75">
              <w:rPr>
                <w:rFonts w:ascii="Times New Roman" w:hAnsi="Times New Roman"/>
                <w:sz w:val="24"/>
                <w:szCs w:val="24"/>
                <w:lang w:eastAsia="ru-RU"/>
              </w:rPr>
              <w:t>Готовить заключения на результаты изыскательских работ</w:t>
            </w:r>
          </w:p>
          <w:p w:rsidR="0038086F" w:rsidRPr="00B06E75" w:rsidRDefault="0038086F" w:rsidP="00B06E75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</w:pPr>
            <w:r w:rsidRPr="00B06E75"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t xml:space="preserve">ОПК-5.2.4. </w:t>
            </w:r>
            <w:r w:rsidRPr="00B06E75">
              <w:rPr>
                <w:rFonts w:ascii="Times New Roman" w:hAnsi="Times New Roman"/>
                <w:sz w:val="24"/>
                <w:szCs w:val="24"/>
                <w:lang w:eastAsia="ru-RU"/>
              </w:rPr>
              <w:t>Готовить задания для разработки проектной документации</w:t>
            </w:r>
          </w:p>
          <w:p w:rsidR="0038086F" w:rsidRPr="00B06E75" w:rsidRDefault="0038086F" w:rsidP="00B06E75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</w:pPr>
            <w:r w:rsidRPr="00B06E75"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t xml:space="preserve">ОПК-5.2.5. </w:t>
            </w:r>
            <w:r w:rsidRPr="00B06E75">
              <w:rPr>
                <w:rFonts w:ascii="Times New Roman" w:hAnsi="Times New Roman"/>
                <w:sz w:val="24"/>
                <w:szCs w:val="24"/>
                <w:lang w:eastAsia="ru-RU"/>
              </w:rPr>
              <w:t>Проверять соответствие проектной и рабочей документации требованиям нормативно-технических документов</w:t>
            </w:r>
          </w:p>
          <w:p w:rsidR="0038086F" w:rsidRPr="00B06E75" w:rsidRDefault="0038086F" w:rsidP="00B06E75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</w:pPr>
            <w:r w:rsidRPr="00B06E75"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t xml:space="preserve">ОПК-5.2.6. </w:t>
            </w:r>
            <w:r w:rsidRPr="00B06E75">
              <w:rPr>
                <w:rFonts w:ascii="Times New Roman" w:hAnsi="Times New Roman"/>
                <w:sz w:val="24"/>
                <w:szCs w:val="24"/>
                <w:lang w:eastAsia="ru-RU"/>
              </w:rPr>
              <w:t>Предоставлять результаты проектно-изыскательских работ для технической экспертизы</w:t>
            </w:r>
          </w:p>
          <w:p w:rsidR="0038086F" w:rsidRPr="00B06E75" w:rsidRDefault="0038086F" w:rsidP="00B06E75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</w:pPr>
            <w:r w:rsidRPr="00B06E75"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t xml:space="preserve">ОПК-5.3.1. </w:t>
            </w:r>
            <w:r w:rsidRPr="00B06E75">
              <w:rPr>
                <w:rFonts w:ascii="Times New Roman" w:hAnsi="Times New Roman"/>
                <w:sz w:val="24"/>
                <w:szCs w:val="24"/>
                <w:lang w:eastAsia="ru-RU"/>
              </w:rPr>
              <w:t>Умение ставить и распределять задачи исполнителям работ по инженерно-техническому проектированию, контролировать выполнение заданий</w:t>
            </w:r>
          </w:p>
          <w:p w:rsidR="0038086F" w:rsidRPr="00B06E75" w:rsidRDefault="0038086F" w:rsidP="00B06E75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</w:pPr>
            <w:r w:rsidRPr="00B06E75"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t xml:space="preserve">ОПК-5.3.2. </w:t>
            </w:r>
            <w:r w:rsidRPr="00B06E75">
              <w:rPr>
                <w:rFonts w:ascii="Times New Roman" w:hAnsi="Times New Roman"/>
                <w:sz w:val="24"/>
                <w:szCs w:val="24"/>
                <w:lang w:eastAsia="ru-RU"/>
              </w:rPr>
              <w:t>Умение выбора проектных решений в области строительства и жилищно-коммунального хозяйства</w:t>
            </w:r>
          </w:p>
          <w:p w:rsidR="0038086F" w:rsidRPr="00B06E75" w:rsidRDefault="0038086F" w:rsidP="00B06E75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</w:pPr>
            <w:r w:rsidRPr="00B06E75"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t xml:space="preserve">ОПК-5.3.3. </w:t>
            </w:r>
            <w:r w:rsidRPr="00B06E75">
              <w:rPr>
                <w:rFonts w:ascii="Times New Roman" w:hAnsi="Times New Roman"/>
                <w:sz w:val="24"/>
                <w:szCs w:val="24"/>
                <w:lang w:eastAsia="ru-RU"/>
              </w:rPr>
              <w:t>Умение контролировать соблюдение требований по доступности для инвалидов и других маломобильных групп населения при выборе архитектурно-строительных решений зданий и сооружений</w:t>
            </w:r>
          </w:p>
          <w:p w:rsidR="0038086F" w:rsidRPr="00B06E75" w:rsidRDefault="0038086F" w:rsidP="00B06E75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</w:pPr>
            <w:r w:rsidRPr="00B06E75"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t xml:space="preserve">ОПК-5.3.4. </w:t>
            </w:r>
            <w:r w:rsidRPr="00B06E75">
              <w:rPr>
                <w:rFonts w:ascii="Times New Roman" w:hAnsi="Times New Roman"/>
                <w:sz w:val="24"/>
                <w:szCs w:val="24"/>
                <w:lang w:eastAsia="ru-RU"/>
              </w:rPr>
              <w:t>Умение осуществлять контроль соблюдения проектных решений в процессе авторского надзора</w:t>
            </w:r>
          </w:p>
          <w:p w:rsidR="0038086F" w:rsidRPr="00B06E75" w:rsidRDefault="0038086F" w:rsidP="00B06E75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</w:pPr>
            <w:r w:rsidRPr="00B06E75"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t xml:space="preserve">ОПК-5.3.5. </w:t>
            </w:r>
            <w:r w:rsidRPr="00B06E75">
              <w:rPr>
                <w:rFonts w:ascii="Times New Roman" w:hAnsi="Times New Roman"/>
                <w:sz w:val="24"/>
                <w:szCs w:val="24"/>
                <w:lang w:eastAsia="ru-RU"/>
              </w:rPr>
              <w:t>Умение осуществлять контроль соблюдения требований охраны труда при выполнении проектно-изыскательских работ</w:t>
            </w:r>
          </w:p>
        </w:tc>
      </w:tr>
      <w:tr w:rsidR="0038086F" w:rsidRPr="00B06E75" w:rsidTr="00951EFF">
        <w:tc>
          <w:tcPr>
            <w:tcW w:w="2988" w:type="dxa"/>
          </w:tcPr>
          <w:p w:rsidR="0038086F" w:rsidRPr="00B06E75" w:rsidRDefault="0038086F" w:rsidP="00B06E75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snapToGrid w:val="0"/>
                <w:sz w:val="24"/>
                <w:szCs w:val="24"/>
                <w:lang w:eastAsia="ru-RU"/>
              </w:rPr>
            </w:pPr>
            <w:r w:rsidRPr="00B06E75">
              <w:rPr>
                <w:rFonts w:ascii="Times New Roman" w:hAnsi="Times New Roman"/>
                <w:b/>
                <w:bCs/>
                <w:snapToGrid w:val="0"/>
                <w:sz w:val="24"/>
                <w:szCs w:val="24"/>
                <w:lang w:eastAsia="ru-RU"/>
              </w:rPr>
              <w:t xml:space="preserve">ОПК-6. </w:t>
            </w:r>
            <w:r w:rsidRPr="00B06E75">
              <w:rPr>
                <w:rFonts w:ascii="Times New Roman" w:hAnsi="Times New Roman"/>
                <w:snapToGrid w:val="0"/>
                <w:sz w:val="24"/>
                <w:szCs w:val="24"/>
                <w:lang w:eastAsia="ru-RU"/>
              </w:rPr>
              <w:t>Способен осуществлять исследования объектов и процессов в области строительства и жилищно-коммунального хозяйства</w:t>
            </w:r>
          </w:p>
        </w:tc>
        <w:tc>
          <w:tcPr>
            <w:tcW w:w="7200" w:type="dxa"/>
          </w:tcPr>
          <w:p w:rsidR="0038086F" w:rsidRPr="00B06E75" w:rsidRDefault="0038086F" w:rsidP="00B06E75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</w:pPr>
            <w:r w:rsidRPr="00B06E75"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t xml:space="preserve">ОПК-6.1.1. </w:t>
            </w:r>
            <w:r w:rsidRPr="00B06E75">
              <w:rPr>
                <w:rFonts w:ascii="Times New Roman" w:hAnsi="Times New Roman"/>
                <w:sz w:val="24"/>
                <w:szCs w:val="24"/>
                <w:lang w:eastAsia="ru-RU"/>
              </w:rPr>
              <w:t>Принципы выбора способов и методик выполнения исследований</w:t>
            </w:r>
          </w:p>
          <w:p w:rsidR="0038086F" w:rsidRPr="00B06E75" w:rsidRDefault="0038086F" w:rsidP="00B06E75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</w:pPr>
            <w:r w:rsidRPr="00B06E75"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t xml:space="preserve">ОПК-6.1.2. </w:t>
            </w:r>
            <w:r w:rsidRPr="00B06E75">
              <w:rPr>
                <w:rFonts w:ascii="Times New Roman" w:hAnsi="Times New Roman"/>
                <w:sz w:val="24"/>
                <w:szCs w:val="24"/>
                <w:lang w:eastAsia="ru-RU"/>
              </w:rPr>
              <w:t>Порядок обработки результатов эмпирических исследований с помощью методов математической статистики и теории вероятностей</w:t>
            </w:r>
          </w:p>
          <w:p w:rsidR="0038086F" w:rsidRPr="00B06E75" w:rsidRDefault="0038086F" w:rsidP="00B06E75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</w:pPr>
            <w:r w:rsidRPr="00B06E75"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t xml:space="preserve">ОПК-6.2.1. </w:t>
            </w:r>
            <w:r w:rsidRPr="00B06E75">
              <w:rPr>
                <w:rFonts w:ascii="Times New Roman" w:hAnsi="Times New Roman"/>
                <w:sz w:val="24"/>
                <w:szCs w:val="24"/>
                <w:lang w:eastAsia="ru-RU"/>
              </w:rPr>
              <w:t>Формулировать цели и ставить задачи исследования</w:t>
            </w:r>
          </w:p>
          <w:p w:rsidR="0038086F" w:rsidRPr="00B06E75" w:rsidRDefault="0038086F" w:rsidP="00B06E75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</w:pPr>
            <w:r w:rsidRPr="00B06E75"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t xml:space="preserve">ОПК-6.2.2. </w:t>
            </w:r>
            <w:r w:rsidRPr="00B06E75">
              <w:rPr>
                <w:rFonts w:ascii="Times New Roman" w:hAnsi="Times New Roman"/>
                <w:sz w:val="24"/>
                <w:szCs w:val="24"/>
                <w:lang w:eastAsia="ru-RU"/>
              </w:rPr>
              <w:t>Выполнять и контролировать выполнение эмпирических исследований объекта профессиональной деятельности</w:t>
            </w:r>
          </w:p>
          <w:p w:rsidR="0038086F" w:rsidRPr="00B06E75" w:rsidRDefault="0038086F" w:rsidP="00B06E75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</w:pPr>
            <w:r w:rsidRPr="00B06E75"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t xml:space="preserve">ОПК-6.2.3. </w:t>
            </w:r>
            <w:r w:rsidRPr="00B06E75">
              <w:rPr>
                <w:rFonts w:ascii="Times New Roman" w:hAnsi="Times New Roman"/>
                <w:sz w:val="24"/>
                <w:szCs w:val="24"/>
                <w:lang w:eastAsia="ru-RU"/>
              </w:rPr>
              <w:t>Документировать результаты исследований, оформлять отчётную документацию</w:t>
            </w:r>
          </w:p>
          <w:p w:rsidR="0038086F" w:rsidRPr="00B06E75" w:rsidRDefault="0038086F" w:rsidP="00B06E75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</w:pPr>
            <w:r w:rsidRPr="00B06E75"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t xml:space="preserve">ОПК-6.2.4. </w:t>
            </w:r>
            <w:r w:rsidRPr="00B06E75">
              <w:rPr>
                <w:rFonts w:ascii="Times New Roman" w:hAnsi="Times New Roman"/>
                <w:sz w:val="24"/>
                <w:szCs w:val="24"/>
                <w:lang w:eastAsia="ru-RU"/>
              </w:rPr>
              <w:t>Формулировать выводы по результатам исследования</w:t>
            </w:r>
          </w:p>
          <w:p w:rsidR="0038086F" w:rsidRPr="00B06E75" w:rsidRDefault="0038086F" w:rsidP="00B06E75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</w:pPr>
            <w:r w:rsidRPr="00B06E75"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t xml:space="preserve">ОПК-6.2.5. </w:t>
            </w:r>
            <w:r w:rsidRPr="00B06E75">
              <w:rPr>
                <w:rFonts w:ascii="Times New Roman" w:hAnsi="Times New Roman"/>
                <w:sz w:val="24"/>
                <w:szCs w:val="24"/>
                <w:lang w:eastAsia="ru-RU"/>
              </w:rPr>
              <w:t>Представлять и защищать результаты проведённых исследований</w:t>
            </w:r>
          </w:p>
          <w:p w:rsidR="0038086F" w:rsidRPr="00B06E75" w:rsidRDefault="0038086F" w:rsidP="00B06E75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</w:pPr>
            <w:r w:rsidRPr="00B06E75"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t xml:space="preserve">ОПК-6.3.1. </w:t>
            </w:r>
            <w:r w:rsidRPr="00B06E75">
              <w:rPr>
                <w:rFonts w:ascii="Times New Roman" w:hAnsi="Times New Roman"/>
                <w:sz w:val="24"/>
                <w:szCs w:val="24"/>
                <w:lang w:eastAsia="ru-RU"/>
              </w:rPr>
              <w:t>Умение составлять программы для проведения исследований, определения потребности в ресурсах</w:t>
            </w:r>
          </w:p>
          <w:p w:rsidR="0038086F" w:rsidRPr="00B06E75" w:rsidRDefault="0038086F" w:rsidP="00B06E75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</w:pPr>
            <w:r w:rsidRPr="00B06E75"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t xml:space="preserve">ОПК-6.3.2. </w:t>
            </w:r>
            <w:r w:rsidRPr="00B06E75">
              <w:rPr>
                <w:rFonts w:ascii="Times New Roman" w:hAnsi="Times New Roman"/>
                <w:sz w:val="24"/>
                <w:szCs w:val="24"/>
                <w:lang w:eastAsia="ru-RU"/>
              </w:rPr>
              <w:t>Умение составлять план исследования с помощью методов факторного анализа</w:t>
            </w:r>
          </w:p>
          <w:p w:rsidR="0038086F" w:rsidRPr="00B06E75" w:rsidRDefault="0038086F" w:rsidP="00B06E75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</w:pPr>
            <w:r w:rsidRPr="00B06E75"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t xml:space="preserve">ОПК-6.3.3. </w:t>
            </w:r>
            <w:r w:rsidRPr="00B06E75">
              <w:rPr>
                <w:rFonts w:ascii="Times New Roman" w:hAnsi="Times New Roman"/>
                <w:sz w:val="24"/>
                <w:szCs w:val="24"/>
                <w:lang w:eastAsia="ru-RU"/>
              </w:rPr>
              <w:t>Умение выполнять и контролировать выполнение документальных исследований информации об объекте профессиональной деятельности</w:t>
            </w:r>
          </w:p>
          <w:p w:rsidR="0038086F" w:rsidRPr="00B06E75" w:rsidRDefault="0038086F" w:rsidP="00B06E75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</w:pPr>
            <w:r w:rsidRPr="00B06E75"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t xml:space="preserve">ОПК-6.3.4. </w:t>
            </w:r>
            <w:r w:rsidRPr="00B06E75">
              <w:rPr>
                <w:rFonts w:ascii="Times New Roman" w:hAnsi="Times New Roman"/>
                <w:sz w:val="24"/>
                <w:szCs w:val="24"/>
                <w:lang w:eastAsia="ru-RU"/>
              </w:rPr>
              <w:t>Умение осуществлять контроль соблюдения требований охраны труда при выполнении исследований</w:t>
            </w:r>
          </w:p>
        </w:tc>
      </w:tr>
      <w:tr w:rsidR="0038086F" w:rsidRPr="00B06E75" w:rsidTr="00951EFF">
        <w:tc>
          <w:tcPr>
            <w:tcW w:w="2988" w:type="dxa"/>
          </w:tcPr>
          <w:p w:rsidR="0038086F" w:rsidRPr="00B06E75" w:rsidRDefault="0038086F" w:rsidP="00B06E75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snapToGrid w:val="0"/>
                <w:sz w:val="24"/>
                <w:szCs w:val="24"/>
                <w:lang w:eastAsia="ru-RU"/>
              </w:rPr>
            </w:pPr>
            <w:r w:rsidRPr="00B06E75">
              <w:rPr>
                <w:rFonts w:ascii="Times New Roman" w:hAnsi="Times New Roman"/>
                <w:b/>
                <w:sz w:val="24"/>
                <w:szCs w:val="24"/>
                <w:lang w:eastAsia="ru-RU"/>
              </w:rPr>
              <w:t xml:space="preserve">ОПК-7. </w:t>
            </w:r>
            <w:r w:rsidRPr="00B06E75"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  <w:t>Способен управлять организацией, осуществляющей деятельность в строительной отрасли и сфере жилищно-коммунального хозяйства, организовывать и оптимизировать ее производственную деятельность</w:t>
            </w:r>
          </w:p>
        </w:tc>
        <w:tc>
          <w:tcPr>
            <w:tcW w:w="7200" w:type="dxa"/>
          </w:tcPr>
          <w:p w:rsidR="0038086F" w:rsidRPr="00B06E75" w:rsidRDefault="0038086F" w:rsidP="00B06E75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</w:pPr>
            <w:r w:rsidRPr="00B06E75"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t xml:space="preserve">ОПК-7.1.1. </w:t>
            </w:r>
          </w:p>
          <w:p w:rsidR="0038086F" w:rsidRPr="00B06E75" w:rsidRDefault="0038086F" w:rsidP="00B06E75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B06E75">
              <w:rPr>
                <w:rFonts w:ascii="Times New Roman" w:hAnsi="Times New Roman"/>
                <w:sz w:val="24"/>
                <w:szCs w:val="24"/>
                <w:lang w:eastAsia="ru-RU"/>
              </w:rPr>
              <w:t>Принципы выбора методов стратегического анализа управления строительной организацией</w:t>
            </w:r>
          </w:p>
          <w:p w:rsidR="0038086F" w:rsidRPr="00B06E75" w:rsidRDefault="0038086F" w:rsidP="00B06E75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</w:pPr>
            <w:r w:rsidRPr="00B06E75"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t xml:space="preserve">ОПК-7.1.2. </w:t>
            </w:r>
          </w:p>
          <w:p w:rsidR="0038086F" w:rsidRPr="00B06E75" w:rsidRDefault="0038086F" w:rsidP="00B06E75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B06E75">
              <w:rPr>
                <w:rFonts w:ascii="Times New Roman" w:hAnsi="Times New Roman"/>
                <w:sz w:val="24"/>
                <w:szCs w:val="24"/>
                <w:lang w:eastAsia="ru-RU"/>
              </w:rPr>
              <w:t>Знает состава и иерархии структурных подразделений управления строительной организации, их полномочий и ответственности, исполнителей, механизмов взаимодействия</w:t>
            </w:r>
          </w:p>
          <w:p w:rsidR="0038086F" w:rsidRPr="00B06E75" w:rsidRDefault="0038086F" w:rsidP="00B06E75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</w:pPr>
            <w:r w:rsidRPr="00B06E75"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t xml:space="preserve">ОПК-7.1.3. </w:t>
            </w:r>
            <w:r w:rsidRPr="00B06E75">
              <w:rPr>
                <w:rFonts w:ascii="Times New Roman" w:hAnsi="Times New Roman"/>
                <w:sz w:val="24"/>
                <w:szCs w:val="24"/>
                <w:lang w:eastAsia="ru-RU"/>
              </w:rPr>
              <w:t>Принципы выбора нормативной и правовой документации, регламентирующей деятельность организации в области строительства и/или жилищно-коммунального хозяйства</w:t>
            </w:r>
          </w:p>
          <w:p w:rsidR="0038086F" w:rsidRPr="00B06E75" w:rsidRDefault="0038086F" w:rsidP="00B06E75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</w:pPr>
            <w:r w:rsidRPr="00B06E75"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t xml:space="preserve">ОПК-7.1.4. </w:t>
            </w:r>
            <w:r w:rsidRPr="00B06E75">
              <w:rPr>
                <w:rFonts w:ascii="Times New Roman" w:hAnsi="Times New Roman"/>
                <w:sz w:val="24"/>
                <w:szCs w:val="24"/>
                <w:lang w:eastAsia="ru-RU"/>
              </w:rPr>
              <w:t>Принципы выбора нормативных правовых документов и оценки возможности возникновения коррупционных рисков при реализации проекта, принципы выработки мероприятий по противодействию коррупции</w:t>
            </w:r>
          </w:p>
          <w:p w:rsidR="0038086F" w:rsidRPr="00B06E75" w:rsidRDefault="0038086F" w:rsidP="00B06E75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</w:pPr>
            <w:r w:rsidRPr="00B06E75"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t xml:space="preserve">ОПК-7.2.1. </w:t>
            </w:r>
            <w:r w:rsidRPr="00B06E75">
              <w:rPr>
                <w:rFonts w:ascii="Times New Roman" w:hAnsi="Times New Roman"/>
                <w:sz w:val="24"/>
                <w:szCs w:val="24"/>
                <w:lang w:eastAsia="ru-RU"/>
              </w:rPr>
              <w:t>Составлять планы деятельности строительной организации</w:t>
            </w:r>
          </w:p>
          <w:p w:rsidR="0038086F" w:rsidRPr="00B06E75" w:rsidRDefault="0038086F" w:rsidP="00B06E75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</w:pPr>
            <w:r w:rsidRPr="00B06E75"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t xml:space="preserve">ОПК-7.2.2. </w:t>
            </w:r>
            <w:r w:rsidRPr="00B06E75">
              <w:rPr>
                <w:rFonts w:ascii="Times New Roman" w:hAnsi="Times New Roman"/>
                <w:sz w:val="24"/>
                <w:szCs w:val="24"/>
                <w:lang w:eastAsia="ru-RU"/>
              </w:rPr>
              <w:t>Проводить оценку возможности применения организационно-управленческих и/или технологических решений для оптимизации производственной деятельности организации</w:t>
            </w:r>
          </w:p>
          <w:p w:rsidR="0038086F" w:rsidRPr="00B06E75" w:rsidRDefault="0038086F" w:rsidP="00B06E75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</w:pPr>
            <w:r w:rsidRPr="00B06E75"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t xml:space="preserve">ОПК-7.2.3. </w:t>
            </w:r>
            <w:r w:rsidRPr="00B06E75">
              <w:rPr>
                <w:rFonts w:ascii="Times New Roman" w:hAnsi="Times New Roman"/>
                <w:sz w:val="24"/>
                <w:szCs w:val="24"/>
                <w:lang w:eastAsia="ru-RU"/>
              </w:rPr>
              <w:t>Проводить оценку эффективности деятельности строительной организации</w:t>
            </w:r>
          </w:p>
          <w:p w:rsidR="0038086F" w:rsidRPr="00B06E75" w:rsidRDefault="0038086F" w:rsidP="00B06E75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</w:pPr>
            <w:r w:rsidRPr="00B06E75"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t xml:space="preserve">ОПК-7.3.1. </w:t>
            </w:r>
            <w:r w:rsidRPr="00B06E75">
              <w:rPr>
                <w:rFonts w:ascii="Times New Roman" w:hAnsi="Times New Roman"/>
                <w:sz w:val="24"/>
                <w:szCs w:val="24"/>
                <w:lang w:eastAsia="ru-RU"/>
              </w:rPr>
              <w:t>Умение осуществлять контроль процесса выполнения подразделениями установленных целевых показателей, оценку степени выполнения и определения состава координирующих воздействий по результатам выполнения принятых управленческих решений</w:t>
            </w:r>
          </w:p>
          <w:p w:rsidR="0038086F" w:rsidRPr="00B06E75" w:rsidRDefault="0038086F" w:rsidP="00B06E75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</w:pPr>
            <w:r w:rsidRPr="00B06E75"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t xml:space="preserve">ОПК-7.3.2. </w:t>
            </w:r>
            <w:r w:rsidRPr="00B06E75">
              <w:rPr>
                <w:rFonts w:ascii="Times New Roman" w:hAnsi="Times New Roman"/>
                <w:sz w:val="24"/>
                <w:szCs w:val="24"/>
                <w:lang w:eastAsia="ru-RU"/>
              </w:rPr>
              <w:t>Умение осуществлять контроль функционирования системы менеджмента качества, правил охраны труда, пожарной и экологической безопасности на производстве</w:t>
            </w:r>
          </w:p>
        </w:tc>
      </w:tr>
    </w:tbl>
    <w:p w:rsidR="0038086F" w:rsidRDefault="0038086F" w:rsidP="00A9475E">
      <w:pPr>
        <w:spacing w:after="0" w:line="240" w:lineRule="auto"/>
        <w:contextualSpacing/>
        <w:jc w:val="both"/>
        <w:rPr>
          <w:rFonts w:ascii="Times New Roman" w:hAnsi="Times New Roman"/>
          <w:b/>
          <w:sz w:val="24"/>
          <w:szCs w:val="24"/>
        </w:rPr>
      </w:pPr>
    </w:p>
    <w:p w:rsidR="0038086F" w:rsidRDefault="0038086F" w:rsidP="00A9475E">
      <w:pPr>
        <w:spacing w:after="0" w:line="240" w:lineRule="auto"/>
        <w:contextualSpacing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3</w:t>
      </w:r>
      <w:r w:rsidRPr="00152A7C">
        <w:rPr>
          <w:rFonts w:ascii="Times New Roman" w:hAnsi="Times New Roman"/>
          <w:b/>
          <w:sz w:val="24"/>
          <w:szCs w:val="24"/>
        </w:rPr>
        <w:t xml:space="preserve">. Объем </w:t>
      </w:r>
      <w:r>
        <w:rPr>
          <w:rFonts w:ascii="Times New Roman" w:hAnsi="Times New Roman"/>
          <w:b/>
          <w:sz w:val="24"/>
          <w:szCs w:val="24"/>
        </w:rPr>
        <w:t>практики и ее продолжительность</w:t>
      </w:r>
    </w:p>
    <w:p w:rsidR="0038086F" w:rsidRPr="00002C7D" w:rsidRDefault="0038086F" w:rsidP="00002C7D">
      <w:pPr>
        <w:jc w:val="both"/>
        <w:rPr>
          <w:rFonts w:ascii="Times New Roman" w:hAnsi="Times New Roman"/>
          <w:sz w:val="24"/>
          <w:szCs w:val="24"/>
        </w:rPr>
      </w:pPr>
      <w:r w:rsidRPr="00002C7D">
        <w:rPr>
          <w:rFonts w:ascii="Times New Roman" w:hAnsi="Times New Roman"/>
          <w:sz w:val="24"/>
          <w:szCs w:val="24"/>
        </w:rPr>
        <w:t>Практика распред</w:t>
      </w:r>
      <w:r>
        <w:rPr>
          <w:rFonts w:ascii="Times New Roman" w:hAnsi="Times New Roman"/>
          <w:sz w:val="24"/>
          <w:szCs w:val="24"/>
        </w:rPr>
        <w:t>елена в течение учебных занятий</w:t>
      </w:r>
      <w:r w:rsidRPr="00002C7D">
        <w:rPr>
          <w:rFonts w:ascii="Times New Roman" w:hAnsi="Times New Roman"/>
          <w:sz w:val="24"/>
          <w:szCs w:val="24"/>
        </w:rPr>
        <w:t>.</w:t>
      </w:r>
    </w:p>
    <w:p w:rsidR="0038086F" w:rsidRPr="00002C7D" w:rsidRDefault="0038086F" w:rsidP="00002C7D">
      <w:pPr>
        <w:contextualSpacing/>
        <w:jc w:val="both"/>
        <w:rPr>
          <w:rFonts w:ascii="Times New Roman" w:hAnsi="Times New Roman"/>
          <w:b/>
          <w:sz w:val="24"/>
          <w:szCs w:val="24"/>
        </w:rPr>
      </w:pPr>
    </w:p>
    <w:p w:rsidR="0038086F" w:rsidRDefault="0038086F" w:rsidP="00002C7D">
      <w:pPr>
        <w:contextualSpacing/>
        <w:jc w:val="both"/>
        <w:rPr>
          <w:rFonts w:ascii="Times New Roman" w:hAnsi="Times New Roman"/>
          <w:sz w:val="24"/>
          <w:szCs w:val="24"/>
        </w:rPr>
      </w:pPr>
      <w:r w:rsidRPr="00002C7D">
        <w:rPr>
          <w:rFonts w:ascii="Times New Roman" w:hAnsi="Times New Roman"/>
          <w:sz w:val="24"/>
          <w:szCs w:val="24"/>
        </w:rPr>
        <w:t xml:space="preserve">Объем практики – </w:t>
      </w:r>
      <w:r>
        <w:rPr>
          <w:rFonts w:ascii="Times New Roman" w:hAnsi="Times New Roman"/>
          <w:sz w:val="24"/>
          <w:szCs w:val="24"/>
        </w:rPr>
        <w:t xml:space="preserve">3 </w:t>
      </w:r>
      <w:r w:rsidRPr="00002C7D">
        <w:rPr>
          <w:rFonts w:ascii="Times New Roman" w:hAnsi="Times New Roman"/>
          <w:sz w:val="24"/>
          <w:szCs w:val="24"/>
        </w:rPr>
        <w:t>зачетны</w:t>
      </w:r>
      <w:r>
        <w:rPr>
          <w:rFonts w:ascii="Times New Roman" w:hAnsi="Times New Roman"/>
          <w:sz w:val="24"/>
          <w:szCs w:val="24"/>
        </w:rPr>
        <w:t>х</w:t>
      </w:r>
      <w:r w:rsidRPr="00002C7D">
        <w:rPr>
          <w:rFonts w:ascii="Times New Roman" w:hAnsi="Times New Roman"/>
          <w:sz w:val="24"/>
          <w:szCs w:val="24"/>
        </w:rPr>
        <w:t xml:space="preserve"> единиц (</w:t>
      </w:r>
      <w:r>
        <w:rPr>
          <w:rFonts w:ascii="Times New Roman" w:hAnsi="Times New Roman"/>
          <w:sz w:val="24"/>
          <w:szCs w:val="24"/>
        </w:rPr>
        <w:t xml:space="preserve">108 </w:t>
      </w:r>
      <w:r w:rsidRPr="00002C7D">
        <w:rPr>
          <w:rFonts w:ascii="Times New Roman" w:hAnsi="Times New Roman"/>
          <w:sz w:val="24"/>
          <w:szCs w:val="24"/>
        </w:rPr>
        <w:t xml:space="preserve">час., </w:t>
      </w:r>
      <w:r>
        <w:rPr>
          <w:rFonts w:ascii="Times New Roman" w:hAnsi="Times New Roman"/>
          <w:sz w:val="24"/>
          <w:szCs w:val="24"/>
        </w:rPr>
        <w:t xml:space="preserve">2 </w:t>
      </w:r>
      <w:r w:rsidRPr="00002C7D">
        <w:rPr>
          <w:rFonts w:ascii="Times New Roman" w:hAnsi="Times New Roman"/>
          <w:sz w:val="24"/>
          <w:szCs w:val="24"/>
        </w:rPr>
        <w:t>нед.)</w:t>
      </w:r>
    </w:p>
    <w:p w:rsidR="0038086F" w:rsidRPr="00002C7D" w:rsidRDefault="0038086F" w:rsidP="00002C7D">
      <w:pPr>
        <w:contextualSpacing/>
        <w:jc w:val="both"/>
        <w:rPr>
          <w:rFonts w:ascii="Times New Roman" w:hAnsi="Times New Roman"/>
          <w:sz w:val="24"/>
          <w:szCs w:val="24"/>
        </w:rPr>
      </w:pPr>
      <w:r w:rsidRPr="00002C7D">
        <w:rPr>
          <w:rFonts w:ascii="Times New Roman" w:hAnsi="Times New Roman"/>
          <w:sz w:val="24"/>
          <w:szCs w:val="24"/>
        </w:rPr>
        <w:t>Форма контроля знаний -</w:t>
      </w:r>
      <w:r>
        <w:rPr>
          <w:rFonts w:ascii="Times New Roman" w:hAnsi="Times New Roman"/>
          <w:sz w:val="24"/>
          <w:szCs w:val="24"/>
        </w:rPr>
        <w:t>зачёт</w:t>
      </w:r>
      <w:r w:rsidRPr="00002C7D">
        <w:rPr>
          <w:rFonts w:ascii="Times New Roman" w:hAnsi="Times New Roman"/>
          <w:sz w:val="24"/>
          <w:szCs w:val="24"/>
        </w:rPr>
        <w:t>.</w:t>
      </w:r>
    </w:p>
    <w:p w:rsidR="0038086F" w:rsidRPr="00152A7C" w:rsidRDefault="0038086F" w:rsidP="00A9475E">
      <w:pPr>
        <w:spacing w:after="0" w:line="240" w:lineRule="auto"/>
        <w:contextualSpacing/>
        <w:jc w:val="both"/>
        <w:rPr>
          <w:rFonts w:ascii="Times New Roman" w:hAnsi="Times New Roman"/>
          <w:b/>
          <w:sz w:val="24"/>
          <w:szCs w:val="24"/>
        </w:rPr>
      </w:pPr>
    </w:p>
    <w:sectPr w:rsidR="0038086F" w:rsidRPr="00152A7C" w:rsidSect="00D97AF9">
      <w:pgSz w:w="11906" w:h="16838"/>
      <w:pgMar w:top="851" w:right="566" w:bottom="568" w:left="1276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ews701 BT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CC"/>
    <w:family w:val="swiss"/>
    <w:pitch w:val="variable"/>
    <w:sig w:usb0="A00002EF" w:usb1="4000207B" w:usb2="00000000" w:usb3="00000000" w:csb0="0000009F" w:csb1="00000000"/>
  </w:font>
  <w:font w:name="Cambria">
    <w:panose1 w:val="02040503050406030204"/>
    <w:charset w:val="CC"/>
    <w:family w:val="roman"/>
    <w:pitch w:val="variable"/>
    <w:sig w:usb0="A00002EF" w:usb1="4000004B" w:usb2="00000000" w:usb3="00000000" w:csb0="000000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F4A4148"/>
    <w:multiLevelType w:val="hybridMultilevel"/>
    <w:tmpl w:val="2D429B0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BFB150A"/>
    <w:multiLevelType w:val="hybridMultilevel"/>
    <w:tmpl w:val="86E0DCC4"/>
    <w:lvl w:ilvl="0" w:tplc="654207D2">
      <w:start w:val="4"/>
      <w:numFmt w:val="bullet"/>
      <w:lvlText w:val="–"/>
      <w:lvlJc w:val="left"/>
      <w:pPr>
        <w:ind w:left="720" w:hanging="360"/>
      </w:pPr>
      <w:rPr>
        <w:rFonts w:ascii="News701 BT" w:hAnsi="News701 BT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AB76590"/>
    <w:multiLevelType w:val="hybridMultilevel"/>
    <w:tmpl w:val="2E9EC1A6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>
    <w:nsid w:val="3FDB79E8"/>
    <w:multiLevelType w:val="hybridMultilevel"/>
    <w:tmpl w:val="06F657AA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defaultTabStop w:val="708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</w:compat>
  <w:docVars>
    <w:docVar w:name="__Grammarly_42____i" w:val="H4sIAAAAAAAEAKtWckksSQxILCpxzi/NK1GyMqwFAAEhoTITAAAA"/>
    <w:docVar w:name="__Grammarly_42___1" w:val="H4sIAAAAAAAEAKtWcslP9kxRslIyNDYyMjU3sTA2NjOxsDAxsDRR0lEKTi0uzszPAykwqgUAEaz9KCwAAAA="/>
  </w:docVars>
  <w:rsids>
    <w:rsidRoot w:val="00293102"/>
    <w:rsid w:val="00002C7D"/>
    <w:rsid w:val="00043B41"/>
    <w:rsid w:val="00152A7C"/>
    <w:rsid w:val="00174343"/>
    <w:rsid w:val="001F06A8"/>
    <w:rsid w:val="001F61F0"/>
    <w:rsid w:val="00255515"/>
    <w:rsid w:val="00280BA7"/>
    <w:rsid w:val="00293102"/>
    <w:rsid w:val="002A6EDB"/>
    <w:rsid w:val="002F441C"/>
    <w:rsid w:val="0038086F"/>
    <w:rsid w:val="00402181"/>
    <w:rsid w:val="00430C53"/>
    <w:rsid w:val="00522151"/>
    <w:rsid w:val="0053211A"/>
    <w:rsid w:val="00666306"/>
    <w:rsid w:val="00692269"/>
    <w:rsid w:val="006A4C23"/>
    <w:rsid w:val="006C521D"/>
    <w:rsid w:val="0072598E"/>
    <w:rsid w:val="00760A1A"/>
    <w:rsid w:val="00794946"/>
    <w:rsid w:val="007A70DD"/>
    <w:rsid w:val="008376F0"/>
    <w:rsid w:val="008926F2"/>
    <w:rsid w:val="008A4548"/>
    <w:rsid w:val="008E3C05"/>
    <w:rsid w:val="008F2355"/>
    <w:rsid w:val="008F5142"/>
    <w:rsid w:val="00951EFF"/>
    <w:rsid w:val="00A873A7"/>
    <w:rsid w:val="00A9475E"/>
    <w:rsid w:val="00B06E75"/>
    <w:rsid w:val="00B97D51"/>
    <w:rsid w:val="00CB4914"/>
    <w:rsid w:val="00CB5CC7"/>
    <w:rsid w:val="00CE61C9"/>
    <w:rsid w:val="00CE6AF9"/>
    <w:rsid w:val="00D97AF9"/>
    <w:rsid w:val="00DA066B"/>
    <w:rsid w:val="00DC25D5"/>
    <w:rsid w:val="00E01B1C"/>
    <w:rsid w:val="00E446FF"/>
    <w:rsid w:val="00E706FF"/>
    <w:rsid w:val="00EB7877"/>
    <w:rsid w:val="00EB7B89"/>
    <w:rsid w:val="00F25648"/>
    <w:rsid w:val="00F27EAD"/>
    <w:rsid w:val="00F33CC8"/>
    <w:rsid w:val="00F439D4"/>
    <w:rsid w:val="00FE07A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uiCompat97To2003/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sz w:val="22"/>
        <w:szCs w:val="22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Normal Table" w:locked="1" w:semiHidden="0" w:uiPriority="0" w:unhideWhenUsed="0"/>
    <w:lsdException w:name="Table Subtle 1" w:locked="1" w:semiHidden="0" w:uiPriority="0" w:unhideWhenUsed="0"/>
    <w:lsdException w:name="Table Web 2" w:locked="1" w:semiHidden="0" w:uiPriority="0" w:unhideWhenUsed="0"/>
    <w:lsdException w:name="Table Web 3" w:locked="1" w:semiHidden="0" w:uiPriority="0" w:unhideWhenUsed="0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873A7"/>
    <w:pPr>
      <w:spacing w:after="200" w:line="276" w:lineRule="auto"/>
    </w:pPr>
    <w:rPr>
      <w:lang w:eastAsia="en-US"/>
    </w:rPr>
  </w:style>
  <w:style w:type="character" w:default="1" w:styleId="DefaultParagraphFont">
    <w:name w:val="Default Paragraph Font"/>
    <w:uiPriority w:val="99"/>
    <w:semiHidden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99"/>
    <w:qFormat/>
    <w:rsid w:val="00CB5CC7"/>
    <w:pPr>
      <w:ind w:left="720"/>
      <w:contextualSpacing/>
    </w:pPr>
  </w:style>
  <w:style w:type="table" w:styleId="TableGrid">
    <w:name w:val="Table Grid"/>
    <w:basedOn w:val="TableNormal"/>
    <w:uiPriority w:val="99"/>
    <w:rsid w:val="008F5142"/>
    <w:rPr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ault">
    <w:name w:val="Default"/>
    <w:uiPriority w:val="99"/>
    <w:rsid w:val="008F5142"/>
    <w:pPr>
      <w:autoSpaceDE w:val="0"/>
      <w:autoSpaceDN w:val="0"/>
      <w:adjustRightInd w:val="0"/>
    </w:pPr>
    <w:rPr>
      <w:rFonts w:ascii="Times New Roman" w:eastAsia="Times New Roman" w:hAnsi="Times New Roman"/>
      <w:color w:val="000000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_Wordconv</Template>
  <TotalTime>14</TotalTime>
  <Pages>5</Pages>
  <Words>1930</Words>
  <Characters>11005</Characters>
  <Application>Microsoft Office Outlook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123</dc:creator>
  <cp:keywords/>
  <dc:description/>
  <cp:lastModifiedBy>nemo</cp:lastModifiedBy>
  <cp:revision>4</cp:revision>
  <cp:lastPrinted>2022-05-30T05:41:00Z</cp:lastPrinted>
  <dcterms:created xsi:type="dcterms:W3CDTF">2021-09-22T18:00:00Z</dcterms:created>
  <dcterms:modified xsi:type="dcterms:W3CDTF">2022-05-30T05:41:00Z</dcterms:modified>
</cp:coreProperties>
</file>